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48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92"/>
        <w:gridCol w:w="12367"/>
      </w:tblGrid>
      <w:tr w:rsidR="00BE406B" w:rsidRPr="00196824" w14:paraId="7666509A" w14:textId="77777777" w:rsidTr="00A622D4">
        <w:trPr>
          <w:trHeight w:val="812"/>
        </w:trPr>
        <w:tc>
          <w:tcPr>
            <w:tcW w:w="14859" w:type="dxa"/>
            <w:gridSpan w:val="2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</w:tcPr>
          <w:p w14:paraId="543E5596" w14:textId="77777777" w:rsidR="00BE406B" w:rsidRDefault="00BE406B" w:rsidP="00A622D4">
            <w:pPr>
              <w:spacing w:after="0" w:line="240" w:lineRule="auto"/>
              <w:ind w:right="-149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tr-TR"/>
              </w:rPr>
              <w:t xml:space="preserve">2020 YILI </w:t>
            </w:r>
            <w:r w:rsidRPr="00463E4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tr-TR"/>
              </w:rPr>
              <w:t>AKADEMİK FAALİYET RAPORU</w:t>
            </w:r>
          </w:p>
        </w:tc>
      </w:tr>
      <w:tr w:rsidR="00DC3D35" w:rsidRPr="00196824" w14:paraId="00FDBDF8" w14:textId="77777777" w:rsidTr="00A622D4">
        <w:trPr>
          <w:trHeight w:val="315"/>
        </w:trPr>
        <w:tc>
          <w:tcPr>
            <w:tcW w:w="14859" w:type="dxa"/>
            <w:gridSpan w:val="2"/>
            <w:tcBorders>
              <w:top w:val="triple" w:sz="4" w:space="0" w:color="auto"/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</w:tcPr>
          <w:p w14:paraId="4E2F207A" w14:textId="14109536" w:rsidR="00DC3D35" w:rsidRPr="00416B18" w:rsidRDefault="00DC3D35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Öğretim Elemanı Ad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oya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: </w:t>
            </w:r>
            <w:r w:rsidR="00416B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rof. Dr. Bülent AKTAŞ</w:t>
            </w:r>
          </w:p>
        </w:tc>
      </w:tr>
      <w:tr w:rsidR="00463E4A" w:rsidRPr="00196824" w14:paraId="7F9A1A30" w14:textId="77777777" w:rsidTr="00A622D4">
        <w:trPr>
          <w:trHeight w:val="315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</w:tcPr>
          <w:p w14:paraId="216D77D0" w14:textId="5F16E9DC" w:rsidR="00463E4A" w:rsidRPr="00416B18" w:rsidRDefault="00463E4A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Fakülte/Yüksekokul/Meslek Yüksekokul: </w:t>
            </w:r>
            <w:r w:rsidR="00416B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ühendislik Fak.</w:t>
            </w:r>
          </w:p>
        </w:tc>
      </w:tr>
      <w:tr w:rsidR="00DC3D35" w:rsidRPr="00196824" w14:paraId="48C870B1" w14:textId="77777777" w:rsidTr="00A622D4">
        <w:trPr>
          <w:trHeight w:val="315"/>
        </w:trPr>
        <w:tc>
          <w:tcPr>
            <w:tcW w:w="14859" w:type="dxa"/>
            <w:gridSpan w:val="2"/>
            <w:tcBorders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</w:tcPr>
          <w:p w14:paraId="55EB8E8C" w14:textId="56E63F06" w:rsidR="00DC3D35" w:rsidRPr="00416B18" w:rsidRDefault="00DC3D35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Bölüm: </w:t>
            </w:r>
            <w:r w:rsidR="00416B18" w:rsidRPr="00416B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akine Müh.</w:t>
            </w:r>
          </w:p>
        </w:tc>
      </w:tr>
      <w:tr w:rsidR="001F5749" w:rsidRPr="00196824" w14:paraId="028491AD" w14:textId="77777777" w:rsidTr="00A622D4">
        <w:trPr>
          <w:trHeight w:val="514"/>
        </w:trPr>
        <w:tc>
          <w:tcPr>
            <w:tcW w:w="14859" w:type="dxa"/>
            <w:gridSpan w:val="2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</w:tcPr>
          <w:p w14:paraId="4C981C5A" w14:textId="77777777" w:rsidR="001F5749" w:rsidRPr="00196824" w:rsidRDefault="001F5749" w:rsidP="00450E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DERSLER VE TEZLER</w:t>
            </w:r>
          </w:p>
        </w:tc>
      </w:tr>
      <w:tr w:rsidR="001F5749" w:rsidRPr="00196824" w14:paraId="3904BD5B" w14:textId="77777777" w:rsidTr="00A622D4">
        <w:trPr>
          <w:trHeight w:val="315"/>
        </w:trPr>
        <w:tc>
          <w:tcPr>
            <w:tcW w:w="14859" w:type="dxa"/>
            <w:gridSpan w:val="2"/>
            <w:tcBorders>
              <w:top w:val="triple" w:sz="4" w:space="0" w:color="auto"/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32D53952" w14:textId="77777777" w:rsidR="001F5749" w:rsidRPr="00196824" w:rsidRDefault="001F5749" w:rsidP="003B2AB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Öğretim Üye</w:t>
            </w:r>
            <w:r w:rsidR="003B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sinin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Verdi</w:t>
            </w:r>
            <w:r w:rsidR="003B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ği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Dersler</w:t>
            </w:r>
          </w:p>
        </w:tc>
      </w:tr>
      <w:tr w:rsidR="001F5749" w:rsidRPr="00196824" w14:paraId="6325315F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5E1303E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d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B046862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Lisans Dersi</w:t>
            </w:r>
          </w:p>
        </w:tc>
      </w:tr>
      <w:tr w:rsidR="001F5749" w:rsidRPr="00196824" w14:paraId="56150406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4E3E513" w14:textId="2D086927" w:rsidR="001F5749" w:rsidRPr="00196824" w:rsidRDefault="00416B18" w:rsidP="00416B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16B1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2305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5D7E264" w14:textId="5333C685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416B1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LZEME</w:t>
            </w:r>
          </w:p>
        </w:tc>
      </w:tr>
      <w:tr w:rsidR="00416B18" w:rsidRPr="00196824" w14:paraId="41A78A53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F483105" w14:textId="515B0CD7" w:rsidR="00416B18" w:rsidRPr="00196824" w:rsidRDefault="00416B18" w:rsidP="00416B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16B1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2305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F8D7AAA" w14:textId="1AD04006" w:rsidR="00416B18" w:rsidRPr="00196824" w:rsidRDefault="00416B18" w:rsidP="00416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LZEME (İ.Ö.)</w:t>
            </w:r>
          </w:p>
        </w:tc>
      </w:tr>
      <w:tr w:rsidR="00416B18" w:rsidRPr="00196824" w14:paraId="2D5FAA8A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CC173DF" w14:textId="2ED64247" w:rsidR="00416B18" w:rsidRPr="00196824" w:rsidRDefault="00416B18" w:rsidP="00416B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16B1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2503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48715E4" w14:textId="121F5B41" w:rsidR="00416B18" w:rsidRPr="00196824" w:rsidRDefault="00416B18" w:rsidP="00416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16B1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MALAT YÖNTEMLERİ I</w:t>
            </w:r>
          </w:p>
        </w:tc>
      </w:tr>
      <w:tr w:rsidR="00416B18" w:rsidRPr="00416B18" w14:paraId="16C8C0E1" w14:textId="77777777" w:rsidTr="00A622D4">
        <w:trPr>
          <w:trHeight w:val="300"/>
        </w:trPr>
        <w:tc>
          <w:tcPr>
            <w:tcW w:w="2492" w:type="dxa"/>
            <w:tcBorders>
              <w:top w:val="single" w:sz="4" w:space="0" w:color="auto"/>
              <w:left w:val="trip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DC1FAA" w14:textId="0C0378C7" w:rsidR="00416B18" w:rsidRPr="00416B18" w:rsidRDefault="00416B18" w:rsidP="00416B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16B1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2503</w:t>
            </w:r>
          </w:p>
        </w:tc>
        <w:tc>
          <w:tcPr>
            <w:tcW w:w="1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DB79480" w14:textId="79A43548" w:rsidR="00416B18" w:rsidRPr="00416B18" w:rsidRDefault="00416B18" w:rsidP="00416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16B1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MALAT YÖNTEMLERİ 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İ.Ö.)</w:t>
            </w:r>
          </w:p>
        </w:tc>
      </w:tr>
      <w:tr w:rsidR="00416B18" w:rsidRPr="00416B18" w14:paraId="5B7CCCC1" w14:textId="77777777" w:rsidTr="00A622D4">
        <w:trPr>
          <w:trHeight w:val="300"/>
        </w:trPr>
        <w:tc>
          <w:tcPr>
            <w:tcW w:w="2492" w:type="dxa"/>
            <w:tcBorders>
              <w:top w:val="single" w:sz="4" w:space="0" w:color="auto"/>
              <w:left w:val="trip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EEB76F" w14:textId="77777777" w:rsidR="00416B18" w:rsidRPr="00416B18" w:rsidRDefault="00416B18" w:rsidP="00416B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16B1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2730</w:t>
            </w:r>
          </w:p>
        </w:tc>
        <w:tc>
          <w:tcPr>
            <w:tcW w:w="1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6001043" w14:textId="77777777" w:rsidR="00416B18" w:rsidRPr="00416B18" w:rsidRDefault="00416B18" w:rsidP="00416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16B1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ÜHENDİSLİK LABORATUVARI II</w:t>
            </w:r>
          </w:p>
        </w:tc>
      </w:tr>
      <w:tr w:rsidR="00416B18" w:rsidRPr="00196824" w14:paraId="03C2E53C" w14:textId="77777777" w:rsidTr="00A622D4">
        <w:trPr>
          <w:trHeight w:val="300"/>
        </w:trPr>
        <w:tc>
          <w:tcPr>
            <w:tcW w:w="2492" w:type="dxa"/>
            <w:tcBorders>
              <w:top w:val="single" w:sz="4" w:space="0" w:color="auto"/>
              <w:left w:val="trip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CA6D1E" w14:textId="409B1137" w:rsidR="00416B18" w:rsidRPr="00196824" w:rsidRDefault="00416B18" w:rsidP="00416B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16B1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2730</w:t>
            </w:r>
          </w:p>
        </w:tc>
        <w:tc>
          <w:tcPr>
            <w:tcW w:w="1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8C90B49" w14:textId="40AA6E43" w:rsidR="00416B18" w:rsidRPr="00196824" w:rsidRDefault="00416B18" w:rsidP="00416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16B1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ÜHENDİSLİK LABORATUVARI I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İ.Ö.)</w:t>
            </w:r>
          </w:p>
        </w:tc>
      </w:tr>
      <w:tr w:rsidR="00416B18" w:rsidRPr="00416B18" w14:paraId="261D3699" w14:textId="77777777" w:rsidTr="00A622D4">
        <w:trPr>
          <w:trHeight w:val="300"/>
        </w:trPr>
        <w:tc>
          <w:tcPr>
            <w:tcW w:w="2492" w:type="dxa"/>
            <w:tcBorders>
              <w:top w:val="single" w:sz="4" w:space="0" w:color="auto"/>
              <w:left w:val="trip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D1A984" w14:textId="77777777" w:rsidR="00416B18" w:rsidRPr="00416B18" w:rsidRDefault="00416B18" w:rsidP="00416B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16B1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2754</w:t>
            </w:r>
          </w:p>
        </w:tc>
        <w:tc>
          <w:tcPr>
            <w:tcW w:w="1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B6112DC" w14:textId="77777777" w:rsidR="00416B18" w:rsidRPr="00416B18" w:rsidRDefault="00416B18" w:rsidP="00416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16B1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</w:t>
            </w:r>
            <w:proofErr w:type="gramStart"/>
            <w:r w:rsidRPr="00416B1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.S.D)METALİK</w:t>
            </w:r>
            <w:proofErr w:type="gramEnd"/>
            <w:r w:rsidRPr="00416B1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MALZEMELERİN MEKANİK DAVRANIŞI</w:t>
            </w:r>
          </w:p>
        </w:tc>
      </w:tr>
      <w:tr w:rsidR="00416B18" w:rsidRPr="00416B18" w14:paraId="40C6E7D3" w14:textId="77777777" w:rsidTr="00A622D4">
        <w:trPr>
          <w:trHeight w:val="300"/>
        </w:trPr>
        <w:tc>
          <w:tcPr>
            <w:tcW w:w="2492" w:type="dxa"/>
            <w:tcBorders>
              <w:top w:val="single" w:sz="4" w:space="0" w:color="auto"/>
              <w:left w:val="trip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771CB5" w14:textId="24087CF8" w:rsidR="00416B18" w:rsidRPr="00416B18" w:rsidRDefault="00416B18" w:rsidP="00416B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16B1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2754</w:t>
            </w:r>
          </w:p>
        </w:tc>
        <w:tc>
          <w:tcPr>
            <w:tcW w:w="1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D95395F" w14:textId="37F22A5C" w:rsidR="00416B18" w:rsidRPr="00416B18" w:rsidRDefault="00416B18" w:rsidP="00416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16B1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</w:t>
            </w:r>
            <w:proofErr w:type="gramStart"/>
            <w:r w:rsidRPr="00416B1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.S.D)METALİK</w:t>
            </w:r>
            <w:proofErr w:type="gramEnd"/>
            <w:r w:rsidRPr="00416B1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MALZEMELERİN MEKANİK DAVRANIŞ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İ.Ö.)</w:t>
            </w:r>
          </w:p>
        </w:tc>
      </w:tr>
      <w:tr w:rsidR="00F9237A" w:rsidRPr="00F9237A" w14:paraId="64268ECF" w14:textId="77777777" w:rsidTr="00A622D4">
        <w:trPr>
          <w:trHeight w:val="300"/>
        </w:trPr>
        <w:tc>
          <w:tcPr>
            <w:tcW w:w="2492" w:type="dxa"/>
            <w:tcBorders>
              <w:top w:val="single" w:sz="4" w:space="0" w:color="auto"/>
              <w:left w:val="trip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50A093" w14:textId="364178EF" w:rsidR="00F9237A" w:rsidRPr="00F9237A" w:rsidRDefault="00F9237A" w:rsidP="00F923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2860</w:t>
            </w:r>
          </w:p>
        </w:tc>
        <w:tc>
          <w:tcPr>
            <w:tcW w:w="1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A2CCFA4" w14:textId="77777777" w:rsidR="00F9237A" w:rsidRPr="00F9237A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</w:t>
            </w:r>
            <w:proofErr w:type="gramStart"/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.S.D)ISIL</w:t>
            </w:r>
            <w:proofErr w:type="gramEnd"/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İŞLEMLER</w:t>
            </w:r>
          </w:p>
        </w:tc>
      </w:tr>
      <w:tr w:rsidR="00F9237A" w:rsidRPr="00416B18" w14:paraId="62C9ACAB" w14:textId="77777777" w:rsidTr="00A622D4">
        <w:trPr>
          <w:trHeight w:val="300"/>
        </w:trPr>
        <w:tc>
          <w:tcPr>
            <w:tcW w:w="2492" w:type="dxa"/>
            <w:tcBorders>
              <w:top w:val="single" w:sz="4" w:space="0" w:color="auto"/>
              <w:left w:val="trip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1DE52C" w14:textId="095BB423" w:rsidR="00F9237A" w:rsidRPr="00416B18" w:rsidRDefault="00F9237A" w:rsidP="00F923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2860</w:t>
            </w:r>
          </w:p>
        </w:tc>
        <w:tc>
          <w:tcPr>
            <w:tcW w:w="1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5ED7C62" w14:textId="462DE55D" w:rsidR="00F9237A" w:rsidRPr="00416B18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</w:t>
            </w:r>
            <w:proofErr w:type="gramStart"/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.S.D)ISIL</w:t>
            </w:r>
            <w:proofErr w:type="gramEnd"/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İŞLEMLER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İ.Ö.)</w:t>
            </w:r>
          </w:p>
        </w:tc>
      </w:tr>
      <w:tr w:rsidR="00F9237A" w:rsidRPr="00F9237A" w14:paraId="3BCDED07" w14:textId="77777777" w:rsidTr="00A622D4">
        <w:trPr>
          <w:trHeight w:val="300"/>
        </w:trPr>
        <w:tc>
          <w:tcPr>
            <w:tcW w:w="2492" w:type="dxa"/>
            <w:tcBorders>
              <w:top w:val="single" w:sz="4" w:space="0" w:color="auto"/>
              <w:left w:val="trip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BED646" w14:textId="77777777" w:rsidR="00F9237A" w:rsidRPr="00F9237A" w:rsidRDefault="00F9237A" w:rsidP="00F923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90508407</w:t>
            </w:r>
          </w:p>
        </w:tc>
        <w:tc>
          <w:tcPr>
            <w:tcW w:w="1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02F25E7" w14:textId="77777777" w:rsidR="00F9237A" w:rsidRPr="00F9237A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IDA MÜHENDİSLİĞİNDE MALZEME BİLGİSİ</w:t>
            </w:r>
          </w:p>
        </w:tc>
      </w:tr>
      <w:tr w:rsidR="00F9237A" w:rsidRPr="00F9237A" w14:paraId="3DE54496" w14:textId="77777777" w:rsidTr="00A622D4">
        <w:trPr>
          <w:trHeight w:val="300"/>
        </w:trPr>
        <w:tc>
          <w:tcPr>
            <w:tcW w:w="2492" w:type="dxa"/>
            <w:tcBorders>
              <w:top w:val="single" w:sz="4" w:space="0" w:color="auto"/>
              <w:left w:val="trip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687145" w14:textId="77777777" w:rsidR="00F9237A" w:rsidRPr="00F9237A" w:rsidRDefault="00F9237A" w:rsidP="00F923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2608</w:t>
            </w:r>
          </w:p>
        </w:tc>
        <w:tc>
          <w:tcPr>
            <w:tcW w:w="1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6CE281A" w14:textId="77777777" w:rsidR="00F9237A" w:rsidRPr="00F9237A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ÜHENDİSLİK LABORATUARI I</w:t>
            </w:r>
          </w:p>
        </w:tc>
      </w:tr>
      <w:tr w:rsidR="00F9237A" w:rsidRPr="00196824" w14:paraId="51B1285F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80395D4" w14:textId="770AA705" w:rsidR="00F9237A" w:rsidRPr="00196824" w:rsidRDefault="00F9237A" w:rsidP="00F923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2608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C97AC13" w14:textId="64917BF9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ÜHENDİSLİK LABORATUARI 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İ.Ö.)</w:t>
            </w:r>
          </w:p>
        </w:tc>
      </w:tr>
      <w:tr w:rsidR="00F9237A" w:rsidRPr="00196824" w14:paraId="629F7A71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16BE35A" w14:textId="77777777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d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2FDEDFB" w14:textId="77777777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oktora Dersi</w:t>
            </w:r>
          </w:p>
        </w:tc>
      </w:tr>
      <w:tr w:rsidR="00F9237A" w:rsidRPr="00F9237A" w14:paraId="503FE14A" w14:textId="77777777" w:rsidTr="00A622D4">
        <w:trPr>
          <w:trHeight w:val="300"/>
        </w:trPr>
        <w:tc>
          <w:tcPr>
            <w:tcW w:w="2492" w:type="dxa"/>
            <w:tcBorders>
              <w:top w:val="single" w:sz="4" w:space="0" w:color="auto"/>
              <w:left w:val="trip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E443E" w14:textId="77777777" w:rsidR="00F9237A" w:rsidRPr="00F9237A" w:rsidRDefault="00F9237A" w:rsidP="00F923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103143</w:t>
            </w:r>
          </w:p>
        </w:tc>
        <w:tc>
          <w:tcPr>
            <w:tcW w:w="1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7D6CC148" w14:textId="77777777" w:rsidR="00F9237A" w:rsidRPr="00F9237A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leri Mühendislik Seramikleri</w:t>
            </w:r>
          </w:p>
        </w:tc>
      </w:tr>
      <w:tr w:rsidR="00F9237A" w:rsidRPr="00F9237A" w14:paraId="0400CEC9" w14:textId="77777777" w:rsidTr="00A622D4">
        <w:trPr>
          <w:trHeight w:val="300"/>
        </w:trPr>
        <w:tc>
          <w:tcPr>
            <w:tcW w:w="2492" w:type="dxa"/>
            <w:tcBorders>
              <w:top w:val="single" w:sz="4" w:space="0" w:color="auto"/>
              <w:left w:val="trip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8E05A" w14:textId="77777777" w:rsidR="00F9237A" w:rsidRPr="00F9237A" w:rsidRDefault="00F9237A" w:rsidP="00F923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103142</w:t>
            </w:r>
          </w:p>
        </w:tc>
        <w:tc>
          <w:tcPr>
            <w:tcW w:w="1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1F3E0B9" w14:textId="77777777" w:rsidR="00F9237A" w:rsidRPr="00F9237A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yomalzemeler</w:t>
            </w:r>
            <w:proofErr w:type="spellEnd"/>
          </w:p>
        </w:tc>
      </w:tr>
      <w:tr w:rsidR="00F9237A" w:rsidRPr="00F9237A" w14:paraId="3D93553E" w14:textId="77777777" w:rsidTr="00A622D4">
        <w:trPr>
          <w:trHeight w:val="300"/>
        </w:trPr>
        <w:tc>
          <w:tcPr>
            <w:tcW w:w="2492" w:type="dxa"/>
            <w:tcBorders>
              <w:top w:val="single" w:sz="4" w:space="0" w:color="auto"/>
              <w:left w:val="trip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4021E" w14:textId="77777777" w:rsidR="00F9237A" w:rsidRPr="00F9237A" w:rsidRDefault="00F9237A" w:rsidP="00F923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103248</w:t>
            </w:r>
          </w:p>
        </w:tc>
        <w:tc>
          <w:tcPr>
            <w:tcW w:w="1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7122146" w14:textId="77777777" w:rsidR="00F9237A" w:rsidRPr="00F9237A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üzey Kaplama Teknikleri</w:t>
            </w:r>
          </w:p>
        </w:tc>
      </w:tr>
      <w:tr w:rsidR="00F9237A" w:rsidRPr="00F9237A" w14:paraId="2CE4F15D" w14:textId="77777777" w:rsidTr="00A622D4">
        <w:trPr>
          <w:trHeight w:val="300"/>
        </w:trPr>
        <w:tc>
          <w:tcPr>
            <w:tcW w:w="2492" w:type="dxa"/>
            <w:tcBorders>
              <w:top w:val="single" w:sz="4" w:space="0" w:color="auto"/>
              <w:left w:val="trip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EDA9B" w14:textId="77777777" w:rsidR="00F9237A" w:rsidRPr="00F9237A" w:rsidRDefault="00F9237A" w:rsidP="00F923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103256</w:t>
            </w:r>
          </w:p>
        </w:tc>
        <w:tc>
          <w:tcPr>
            <w:tcW w:w="1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0552123" w14:textId="77777777" w:rsidR="00F9237A" w:rsidRPr="00F9237A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923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am Bilimi ve Teknolojisi</w:t>
            </w:r>
          </w:p>
        </w:tc>
      </w:tr>
      <w:tr w:rsidR="00F9237A" w:rsidRPr="00196824" w14:paraId="135F51D8" w14:textId="77777777" w:rsidTr="00A622D4">
        <w:trPr>
          <w:trHeight w:val="315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08788A53" w14:textId="77777777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Öğretim Üy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sinin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aptığı Görevler</w:t>
            </w:r>
          </w:p>
        </w:tc>
      </w:tr>
      <w:tr w:rsidR="00F9237A" w:rsidRPr="00196824" w14:paraId="30FE8177" w14:textId="77777777" w:rsidTr="00A622D4">
        <w:trPr>
          <w:trHeight w:val="246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4AD38E14" w14:textId="77777777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İdarî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revler</w:t>
            </w:r>
          </w:p>
        </w:tc>
      </w:tr>
      <w:tr w:rsidR="00F9237A" w:rsidRPr="00196824" w14:paraId="1B290F4A" w14:textId="77777777" w:rsidTr="00A622D4">
        <w:trPr>
          <w:trHeight w:val="300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EB970CC" w14:textId="771FD723" w:rsidR="00F9237A" w:rsidRPr="00196824" w:rsidRDefault="00F9237A" w:rsidP="00F923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Fakülte Yönetim Kurulu üyeliği</w:t>
            </w:r>
          </w:p>
        </w:tc>
      </w:tr>
      <w:tr w:rsidR="00F9237A" w:rsidRPr="00196824" w14:paraId="4FE359D3" w14:textId="77777777" w:rsidTr="00A622D4">
        <w:trPr>
          <w:trHeight w:val="300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535E6C9" w14:textId="5E785668" w:rsidR="00F9237A" w:rsidRPr="00196824" w:rsidRDefault="00F9237A" w:rsidP="00F923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lastRenderedPageBreak/>
              <w:t>Fakülte Kurulu Üyeliği</w:t>
            </w:r>
          </w:p>
        </w:tc>
      </w:tr>
      <w:tr w:rsidR="00F9237A" w:rsidRPr="00196824" w14:paraId="4F8EFE25" w14:textId="77777777" w:rsidTr="00A622D4">
        <w:trPr>
          <w:trHeight w:val="300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13C40CF" w14:textId="2569AE35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kine Mühendisliği Bölüm Başkanlığı</w:t>
            </w:r>
          </w:p>
        </w:tc>
      </w:tr>
      <w:tr w:rsidR="00F9237A" w:rsidRPr="00196824" w14:paraId="15FB689B" w14:textId="77777777" w:rsidTr="00A622D4">
        <w:trPr>
          <w:trHeight w:val="300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60CD95B" w14:textId="220B932C" w:rsidR="00F9237A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kine Mühendisliği Bölüm Başkan Yardımcılığı</w:t>
            </w:r>
          </w:p>
        </w:tc>
      </w:tr>
      <w:tr w:rsidR="00F9237A" w:rsidRPr="00196824" w14:paraId="36D4B7BA" w14:textId="77777777" w:rsidTr="00A622D4">
        <w:trPr>
          <w:trHeight w:val="300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BB8AD14" w14:textId="77777777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misyon veya Danışmanlık Görevi</w:t>
            </w:r>
          </w:p>
        </w:tc>
      </w:tr>
      <w:tr w:rsidR="00F9237A" w:rsidRPr="00196824" w14:paraId="221858E0" w14:textId="77777777" w:rsidTr="00A622D4">
        <w:trPr>
          <w:trHeight w:val="300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9991DC9" w14:textId="718CAEBB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MÜDEK komisyon başkanlığı </w:t>
            </w:r>
          </w:p>
        </w:tc>
      </w:tr>
      <w:tr w:rsidR="00F9237A" w:rsidRPr="00196824" w14:paraId="41A1AC6A" w14:textId="77777777" w:rsidTr="00A622D4">
        <w:trPr>
          <w:trHeight w:val="300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B164D56" w14:textId="1E14039B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ühendislik tamamlama komisyon başkanlığı</w:t>
            </w:r>
          </w:p>
        </w:tc>
      </w:tr>
      <w:tr w:rsidR="00F9237A" w:rsidRPr="00196824" w14:paraId="46CC10C2" w14:textId="77777777" w:rsidTr="00A622D4">
        <w:trPr>
          <w:trHeight w:val="300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E72D7C2" w14:textId="6E0A9332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ÇAP/YANDAL Komisyon başkanlığı</w:t>
            </w:r>
          </w:p>
        </w:tc>
      </w:tr>
      <w:tr w:rsidR="00F9237A" w:rsidRPr="00196824" w14:paraId="7269A877" w14:textId="77777777" w:rsidTr="00A622D4">
        <w:trPr>
          <w:trHeight w:val="300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726045FB" w14:textId="77777777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Üniversite İdarî Görevleri</w:t>
            </w:r>
          </w:p>
        </w:tc>
      </w:tr>
      <w:tr w:rsidR="00F9237A" w:rsidRPr="00196824" w14:paraId="33AFE251" w14:textId="77777777" w:rsidTr="00A622D4">
        <w:trPr>
          <w:trHeight w:val="300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A70C7DA" w14:textId="26BDCF44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-</w:t>
            </w: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F9237A" w:rsidRPr="00196824" w14:paraId="36497643" w14:textId="77777777" w:rsidTr="00A622D4">
        <w:trPr>
          <w:trHeight w:val="300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7D8A1B62" w14:textId="5AC51EF8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-</w:t>
            </w: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F9237A" w:rsidRPr="00196824" w14:paraId="3E80EAF4" w14:textId="77777777" w:rsidTr="00A622D4">
        <w:trPr>
          <w:trHeight w:val="300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B4AC554" w14:textId="77777777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Üniversite Dışı Hizmetleri </w:t>
            </w:r>
          </w:p>
        </w:tc>
      </w:tr>
      <w:tr w:rsidR="00F9237A" w:rsidRPr="00196824" w14:paraId="24C61F04" w14:textId="77777777" w:rsidTr="00A622D4">
        <w:trPr>
          <w:trHeight w:val="300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72C25865" w14:textId="7BA760DB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0C05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-</w:t>
            </w:r>
          </w:p>
        </w:tc>
      </w:tr>
      <w:tr w:rsidR="00F9237A" w:rsidRPr="00196824" w14:paraId="323C3B67" w14:textId="77777777" w:rsidTr="00A622D4">
        <w:trPr>
          <w:trHeight w:val="300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FA0ADE6" w14:textId="5F3BBBCD" w:rsidR="00F9237A" w:rsidRPr="00196824" w:rsidRDefault="000C05A7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</w:t>
            </w:r>
          </w:p>
        </w:tc>
      </w:tr>
      <w:tr w:rsidR="00F9237A" w:rsidRPr="00196824" w14:paraId="15294C5C" w14:textId="77777777" w:rsidTr="00A622D4">
        <w:trPr>
          <w:trHeight w:val="315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4BBFB902" w14:textId="77777777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L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isans Bitirme Projeleri</w:t>
            </w:r>
          </w:p>
        </w:tc>
      </w:tr>
      <w:tr w:rsidR="00F9237A" w:rsidRPr="00196824" w14:paraId="3684B46C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6C631599" w14:textId="77777777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304086EB" w14:textId="77777777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nu Başlığı</w:t>
            </w:r>
          </w:p>
        </w:tc>
      </w:tr>
      <w:tr w:rsidR="00F9237A" w:rsidRPr="00196824" w14:paraId="62BC0A74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734B2471" w14:textId="567F0159" w:rsidR="002941F2" w:rsidRPr="002941F2" w:rsidRDefault="002941F2" w:rsidP="002941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SÜLEYMAN ALINBAY </w:t>
            </w:r>
          </w:p>
          <w:p w14:paraId="1C0A5EEA" w14:textId="052CE6D6" w:rsidR="00F9237A" w:rsidRPr="00196824" w:rsidRDefault="002941F2" w:rsidP="002941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ESUT GÜNDELBEK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54E7FC04" w14:textId="7B67529A" w:rsidR="00F9237A" w:rsidRPr="00196824" w:rsidRDefault="00F9237A" w:rsidP="002941F2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2941F2"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Zımparalama ve parlatma Cihazı için robot kolu tasarımı ve imalatı</w:t>
            </w:r>
          </w:p>
        </w:tc>
      </w:tr>
      <w:tr w:rsidR="00F9237A" w:rsidRPr="00196824" w14:paraId="7D877E46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62E9FEA6" w14:textId="7723FA75" w:rsidR="00F9237A" w:rsidRPr="00196824" w:rsidRDefault="002941F2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EDA ACAR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45DAFF78" w14:textId="09535174" w:rsidR="00F9237A" w:rsidRPr="00196824" w:rsidRDefault="00F9237A" w:rsidP="00F923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2941F2"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Camlarda Elastik Özelliklerin belirlenmesinde </w:t>
            </w:r>
            <w:proofErr w:type="spellStart"/>
            <w:r w:rsidR="002941F2"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ultrasonik</w:t>
            </w:r>
            <w:proofErr w:type="spellEnd"/>
            <w:r w:rsidR="002941F2"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yöntem uygulamaları araştırması ve uygulamaları</w:t>
            </w:r>
          </w:p>
        </w:tc>
      </w:tr>
      <w:tr w:rsidR="002941F2" w:rsidRPr="00196824" w14:paraId="2B0715C4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</w:tcPr>
          <w:p w14:paraId="50B09AD4" w14:textId="77777777" w:rsidR="002941F2" w:rsidRPr="002941F2" w:rsidRDefault="002941F2" w:rsidP="002941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ÜŞRA DEMİRKOL</w:t>
            </w:r>
          </w:p>
          <w:p w14:paraId="53596AD5" w14:textId="2230865E" w:rsidR="002941F2" w:rsidRPr="00196824" w:rsidRDefault="002941F2" w:rsidP="002941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ELMA DOĞAN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28644DBD" w14:textId="722ACCA2" w:rsidR="002941F2" w:rsidRPr="00196824" w:rsidRDefault="002941F2" w:rsidP="002941F2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3D Eklemeli İmalat Teknolojisi ile </w:t>
            </w:r>
            <w:proofErr w:type="spellStart"/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yo</w:t>
            </w:r>
            <w:proofErr w:type="spellEnd"/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malzemelerin oluşturulması ve Uygulama Alanlarının Araştırılması</w:t>
            </w:r>
          </w:p>
        </w:tc>
      </w:tr>
      <w:tr w:rsidR="002941F2" w:rsidRPr="00196824" w14:paraId="2F716BF4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</w:tcPr>
          <w:p w14:paraId="15C52896" w14:textId="14F6B3A0" w:rsidR="002941F2" w:rsidRPr="00196824" w:rsidRDefault="002941F2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İNE PINAR YÜCEL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47B2BFB5" w14:textId="3468A1D8" w:rsidR="002941F2" w:rsidRPr="00196824" w:rsidRDefault="002941F2" w:rsidP="00F923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3D </w:t>
            </w:r>
            <w:proofErr w:type="spellStart"/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yo</w:t>
            </w:r>
            <w:proofErr w:type="spellEnd"/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gramStart"/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inter</w:t>
            </w:r>
            <w:proofErr w:type="gramEnd"/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ile </w:t>
            </w:r>
            <w:proofErr w:type="spellStart"/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yomimetik</w:t>
            </w:r>
            <w:proofErr w:type="spellEnd"/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uygulamalar tasarımı ve imalatı</w:t>
            </w:r>
          </w:p>
        </w:tc>
      </w:tr>
      <w:tr w:rsidR="002941F2" w:rsidRPr="00196824" w14:paraId="0A81E18C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</w:tcPr>
          <w:p w14:paraId="7243C13C" w14:textId="4FCB8D8E" w:rsidR="002941F2" w:rsidRPr="002941F2" w:rsidRDefault="002941F2" w:rsidP="002941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NECAT SEVLİM </w:t>
            </w:r>
          </w:p>
          <w:p w14:paraId="2C5905F2" w14:textId="273D05D1" w:rsidR="002941F2" w:rsidRPr="002941F2" w:rsidRDefault="002941F2" w:rsidP="002941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EHMET KARAKEÇİLİ</w:t>
            </w:r>
          </w:p>
          <w:p w14:paraId="691F0422" w14:textId="714B3DDC" w:rsidR="002941F2" w:rsidRPr="00196824" w:rsidRDefault="002941F2" w:rsidP="002941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ÜMİT ATEŞ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24A304F7" w14:textId="77777777" w:rsidR="002941F2" w:rsidRPr="002941F2" w:rsidRDefault="002941F2" w:rsidP="002941F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ompozit</w:t>
            </w:r>
            <w:proofErr w:type="spellEnd"/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numuneleri kesmek için 75*100 boyutunda CNC kesme </w:t>
            </w:r>
            <w:proofErr w:type="gramStart"/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ezgahı</w:t>
            </w:r>
            <w:proofErr w:type="gramEnd"/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asarımı</w:t>
            </w:r>
          </w:p>
          <w:p w14:paraId="65EE856F" w14:textId="77777777" w:rsidR="002941F2" w:rsidRPr="00196824" w:rsidRDefault="002941F2" w:rsidP="00F9237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2941F2" w:rsidRPr="00196824" w14:paraId="0BA0CA3B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</w:tcPr>
          <w:p w14:paraId="23F11C43" w14:textId="264D9B23" w:rsidR="002941F2" w:rsidRPr="002941F2" w:rsidRDefault="002941F2" w:rsidP="002941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İBRAHİM HALİL COBAN </w:t>
            </w:r>
          </w:p>
          <w:p w14:paraId="76832C84" w14:textId="22A58FA4" w:rsidR="002941F2" w:rsidRPr="00196824" w:rsidRDefault="002941F2" w:rsidP="002941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ŞİRİN VAROL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214FC0B6" w14:textId="4B6465FA" w:rsidR="002941F2" w:rsidRPr="00196824" w:rsidRDefault="002941F2" w:rsidP="002941F2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r elektrikli aracın şase, tekerlek bağlantı elemanları ve kabuk tasarımı 3D yazıcı ile modelinin üretimi</w:t>
            </w:r>
          </w:p>
        </w:tc>
      </w:tr>
      <w:tr w:rsidR="002941F2" w:rsidRPr="00196824" w14:paraId="3A313701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</w:tcPr>
          <w:p w14:paraId="078B3482" w14:textId="67E898EF" w:rsidR="002941F2" w:rsidRPr="002941F2" w:rsidRDefault="002941F2" w:rsidP="002941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ALİL SİNAN ÖZPOLAT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026A1195" w14:textId="1ADB2155" w:rsidR="002941F2" w:rsidRPr="002941F2" w:rsidRDefault="002941F2" w:rsidP="002941F2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eramik malzemeler için aşındırma cihazında numune tutucusu aparat tasarımı üretimi</w:t>
            </w:r>
          </w:p>
        </w:tc>
      </w:tr>
      <w:tr w:rsidR="002941F2" w:rsidRPr="00196824" w14:paraId="7D3207E7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</w:tcPr>
          <w:p w14:paraId="76F9D969" w14:textId="73B0EC0E" w:rsidR="002941F2" w:rsidRPr="002941F2" w:rsidRDefault="002941F2" w:rsidP="002941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ANER OKAN AVŞAR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6A16867B" w14:textId="392B0D22" w:rsidR="002941F2" w:rsidRPr="002941F2" w:rsidRDefault="002941F2" w:rsidP="002941F2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u altı Robotları araştırmaları</w:t>
            </w:r>
          </w:p>
        </w:tc>
      </w:tr>
      <w:tr w:rsidR="002941F2" w:rsidRPr="00196824" w14:paraId="2E00E539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</w:tcPr>
          <w:p w14:paraId="46602B00" w14:textId="0E71A60F" w:rsidR="002941F2" w:rsidRPr="002941F2" w:rsidRDefault="002941F2" w:rsidP="002941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OLGA ÖZLÜK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725E7D7C" w14:textId="0B785B15" w:rsidR="002941F2" w:rsidRPr="002941F2" w:rsidRDefault="002941F2" w:rsidP="002941F2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B4c Katkılı Cam Elyaf Takviyeli </w:t>
            </w:r>
            <w:proofErr w:type="spellStart"/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poksi</w:t>
            </w:r>
            <w:proofErr w:type="spellEnd"/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ompozitlerin</w:t>
            </w:r>
            <w:proofErr w:type="spellEnd"/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Darbe Enerjilerinin İncelenmesi</w:t>
            </w:r>
          </w:p>
        </w:tc>
      </w:tr>
      <w:tr w:rsidR="002941F2" w:rsidRPr="00196824" w14:paraId="5F5603F3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</w:tcPr>
          <w:p w14:paraId="2D46A37A" w14:textId="1AFE7B81" w:rsidR="002941F2" w:rsidRPr="002941F2" w:rsidRDefault="002941F2" w:rsidP="002941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lastRenderedPageBreak/>
              <w:t>İSMAİL ALTINTOP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09FA387F" w14:textId="1CBE0FE4" w:rsidR="002941F2" w:rsidRPr="002941F2" w:rsidRDefault="002941F2" w:rsidP="002941F2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</w:t>
            </w: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ner eğilmeli yorulma test cihazının modifikasyonu ve montajı</w:t>
            </w:r>
          </w:p>
        </w:tc>
      </w:tr>
      <w:tr w:rsidR="002941F2" w:rsidRPr="00196824" w14:paraId="00904763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</w:tcPr>
          <w:p w14:paraId="3841968D" w14:textId="271C347F" w:rsidR="002941F2" w:rsidRPr="002941F2" w:rsidRDefault="002941F2" w:rsidP="002941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KSUT İNCE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4739697A" w14:textId="21DC52EB" w:rsidR="002941F2" w:rsidRPr="002941F2" w:rsidRDefault="002941F2" w:rsidP="002941F2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Otonom halde görev yapan sürü </w:t>
            </w:r>
            <w:proofErr w:type="spellStart"/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ha</w:t>
            </w:r>
            <w:proofErr w:type="spellEnd"/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sistemleri ve programlanması</w:t>
            </w:r>
          </w:p>
        </w:tc>
      </w:tr>
      <w:tr w:rsidR="00F9237A" w:rsidRPr="00196824" w14:paraId="08615280" w14:textId="77777777" w:rsidTr="00A622D4">
        <w:trPr>
          <w:trHeight w:val="315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520441E8" w14:textId="77777777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ürütülen Yüksek Lisans Tezleri</w:t>
            </w:r>
          </w:p>
        </w:tc>
      </w:tr>
      <w:tr w:rsidR="00F9237A" w:rsidRPr="00196824" w14:paraId="29D25A78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18A6BD96" w14:textId="77777777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4FC3E91A" w14:textId="77777777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nu Başlığı</w:t>
            </w:r>
          </w:p>
        </w:tc>
      </w:tr>
      <w:tr w:rsidR="00F9237A" w:rsidRPr="00196824" w14:paraId="69C02E76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  <w:hideMark/>
          </w:tcPr>
          <w:p w14:paraId="05E58723" w14:textId="5C8D0D88" w:rsidR="00F9237A" w:rsidRPr="00196824" w:rsidRDefault="002941F2" w:rsidP="00A430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AKAN TEKİN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bottom"/>
            <w:hideMark/>
          </w:tcPr>
          <w:p w14:paraId="517DFF83" w14:textId="0477B3A1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2941F2"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Co3O4 katkılı </w:t>
            </w:r>
            <w:proofErr w:type="spellStart"/>
            <w:r w:rsidR="002941F2"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zirkonya</w:t>
            </w:r>
            <w:proofErr w:type="spellEnd"/>
            <w:r w:rsidR="002941F2"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8YSZ) seramiklerin </w:t>
            </w:r>
            <w:proofErr w:type="spellStart"/>
            <w:r w:rsidR="002941F2"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ribolojik</w:t>
            </w:r>
            <w:proofErr w:type="spellEnd"/>
            <w:r w:rsidR="002941F2" w:rsidRPr="002941F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özelliklerinin incelenmesi</w:t>
            </w:r>
          </w:p>
        </w:tc>
      </w:tr>
      <w:tr w:rsidR="00F9237A" w:rsidRPr="00196824" w14:paraId="7D28CF23" w14:textId="77777777" w:rsidTr="00A622D4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  <w:hideMark/>
          </w:tcPr>
          <w:p w14:paraId="0CC357F6" w14:textId="55862FC0" w:rsidR="00F9237A" w:rsidRPr="00196824" w:rsidRDefault="002941F2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MEHMET ALBAŞKARA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bottom"/>
            <w:hideMark/>
          </w:tcPr>
          <w:p w14:paraId="3D122BD8" w14:textId="43467EAF" w:rsidR="00F9237A" w:rsidRPr="00A4303F" w:rsidRDefault="00A4303F" w:rsidP="00A430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 xml:space="preserve">Er2O3 ve CeO2 katkılı </w:t>
            </w:r>
            <w:proofErr w:type="spellStart"/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>borosilikat</w:t>
            </w:r>
            <w:proofErr w:type="spellEnd"/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 xml:space="preserve"> camların üretilmesi ve mekanik özelliklerinin incelenmesi</w:t>
            </w:r>
          </w:p>
        </w:tc>
      </w:tr>
      <w:tr w:rsidR="00A4303F" w:rsidRPr="00196824" w14:paraId="2A454E7E" w14:textId="77777777" w:rsidTr="00A622D4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</w:tcPr>
          <w:p w14:paraId="1C466CF8" w14:textId="2D5910DE" w:rsidR="00A4303F" w:rsidRDefault="00A4303F" w:rsidP="00A4303F">
            <w:pPr>
              <w:spacing w:after="0" w:line="240" w:lineRule="auto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  <w:r w:rsidRPr="00A4303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KAAN DOĞRU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bottom"/>
          </w:tcPr>
          <w:p w14:paraId="54CF282E" w14:textId="5770F092" w:rsidR="00A4303F" w:rsidRPr="00A4303F" w:rsidRDefault="00A4303F" w:rsidP="00A430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 xml:space="preserve">Krom oksit (Cr2O3) katkılı </w:t>
            </w:r>
            <w:proofErr w:type="spellStart"/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>borosilikat</w:t>
            </w:r>
            <w:proofErr w:type="spellEnd"/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 xml:space="preserve"> camların üretimi ve mekanik özelliklerinin incelenmesi</w:t>
            </w:r>
          </w:p>
        </w:tc>
      </w:tr>
      <w:tr w:rsidR="00A4303F" w:rsidRPr="00196824" w14:paraId="1A7B85A0" w14:textId="77777777" w:rsidTr="00A622D4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</w:tcPr>
          <w:p w14:paraId="6875F9D8" w14:textId="715085EA" w:rsidR="00A4303F" w:rsidRDefault="00A4303F" w:rsidP="00F9237A">
            <w:pPr>
              <w:spacing w:after="0" w:line="240" w:lineRule="auto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  <w:r w:rsidRPr="00A4303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ABDURRAHMAN DOĞAN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bottom"/>
          </w:tcPr>
          <w:p w14:paraId="10FECFEE" w14:textId="3F63D344" w:rsidR="00A4303F" w:rsidRPr="00A4303F" w:rsidRDefault="00A4303F" w:rsidP="00A4303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>Scara</w:t>
            </w:r>
            <w:proofErr w:type="spellEnd"/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 xml:space="preserve"> robot tasarımı, imalatı ve uygulaması</w:t>
            </w:r>
          </w:p>
        </w:tc>
      </w:tr>
      <w:tr w:rsidR="00A4303F" w:rsidRPr="00196824" w14:paraId="5EFFEC51" w14:textId="77777777" w:rsidTr="00A622D4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</w:tcPr>
          <w:p w14:paraId="279F41AC" w14:textId="2EA65318" w:rsidR="00A4303F" w:rsidRDefault="00A4303F" w:rsidP="00F9237A">
            <w:pPr>
              <w:spacing w:after="0" w:line="240" w:lineRule="auto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  <w:r w:rsidRPr="00A4303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RAHİME ŞERBETÇİ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bottom"/>
          </w:tcPr>
          <w:p w14:paraId="23A729EB" w14:textId="07E09508" w:rsidR="00A4303F" w:rsidRPr="00A4303F" w:rsidRDefault="00A4303F" w:rsidP="00A4303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 xml:space="preserve">Değişik metal oksit katkılı </w:t>
            </w:r>
            <w:proofErr w:type="spellStart"/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>zirkonya</w:t>
            </w:r>
            <w:proofErr w:type="spellEnd"/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 xml:space="preserve"> seramiklerin sürtünme ve aşınma davranışlarının incelenmesi</w:t>
            </w:r>
          </w:p>
        </w:tc>
      </w:tr>
      <w:tr w:rsidR="00A4303F" w:rsidRPr="00196824" w14:paraId="031C0D6D" w14:textId="77777777" w:rsidTr="00A622D4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</w:tcPr>
          <w:p w14:paraId="6CAFDFE3" w14:textId="7C88982D" w:rsidR="00A4303F" w:rsidRDefault="00A4303F" w:rsidP="00F9237A">
            <w:pPr>
              <w:spacing w:after="0" w:line="240" w:lineRule="auto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  <w:r w:rsidRPr="00A4303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MEHMET TOPRAK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bottom"/>
          </w:tcPr>
          <w:p w14:paraId="322CFE14" w14:textId="6DFA1088" w:rsidR="00A4303F" w:rsidRPr="00A4303F" w:rsidRDefault="00A4303F" w:rsidP="00A4303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 xml:space="preserve">Katı </w:t>
            </w:r>
            <w:proofErr w:type="spellStart"/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>borlamanın</w:t>
            </w:r>
            <w:proofErr w:type="spellEnd"/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>Hardox</w:t>
            </w:r>
            <w:proofErr w:type="spellEnd"/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 xml:space="preserve"> 450 ve </w:t>
            </w:r>
            <w:proofErr w:type="spellStart"/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>Hardox</w:t>
            </w:r>
            <w:proofErr w:type="spellEnd"/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>HiTuf</w:t>
            </w:r>
            <w:proofErr w:type="spellEnd"/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 xml:space="preserve"> çeliklerin yüzey özelliklerine etkisi</w:t>
            </w:r>
          </w:p>
        </w:tc>
      </w:tr>
      <w:tr w:rsidR="00A4303F" w:rsidRPr="00196824" w14:paraId="2416EB0D" w14:textId="77777777" w:rsidTr="00A622D4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</w:tcPr>
          <w:p w14:paraId="5688FED2" w14:textId="0BF3EBA9" w:rsidR="00A4303F" w:rsidRPr="00A4303F" w:rsidRDefault="00A4303F" w:rsidP="00F9237A">
            <w:pPr>
              <w:spacing w:after="0" w:line="240" w:lineRule="auto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SEDAT AYDIN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bottom"/>
          </w:tcPr>
          <w:p w14:paraId="60A48F36" w14:textId="266172DC" w:rsidR="00A4303F" w:rsidRPr="00A4303F" w:rsidRDefault="00A4303F" w:rsidP="00A4303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Y</w:t>
            </w:r>
            <w:r w:rsidRPr="00A4303F">
              <w:rPr>
                <w:rFonts w:ascii="Times New Roman" w:eastAsia="Times New Roman" w:hAnsi="Times New Roman" w:cs="Times New Roman"/>
                <w:lang w:eastAsia="tr-TR"/>
              </w:rPr>
              <w:t>aşlandırma Öncesi Ön Deformasyon işleminin AA6061 ve 7075 Alüminyum Alaşımlarının Mekanik Özelliklerine Etkisi</w:t>
            </w:r>
          </w:p>
        </w:tc>
      </w:tr>
      <w:tr w:rsidR="00A4303F" w:rsidRPr="00196824" w14:paraId="64C1E383" w14:textId="77777777" w:rsidTr="00A622D4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</w:tcPr>
          <w:p w14:paraId="3AEE1647" w14:textId="606A559F" w:rsidR="00A4303F" w:rsidRDefault="00014C5A" w:rsidP="00F9237A">
            <w:pPr>
              <w:spacing w:after="0" w:line="240" w:lineRule="auto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ENES FURKAN GÜRSES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bottom"/>
          </w:tcPr>
          <w:p w14:paraId="5AD97DF4" w14:textId="40000848" w:rsidR="00A4303F" w:rsidRPr="00A4303F" w:rsidRDefault="00014C5A" w:rsidP="00014C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014C5A">
              <w:rPr>
                <w:rFonts w:ascii="Times New Roman" w:eastAsia="Times New Roman" w:hAnsi="Times New Roman" w:cs="Times New Roman"/>
                <w:lang w:eastAsia="tr-TR"/>
              </w:rPr>
              <w:t xml:space="preserve">ZnO-TiO2-SiO2 ince filmlerin Sol-Jel ile sentezlenmesi ve </w:t>
            </w:r>
            <w:proofErr w:type="spellStart"/>
            <w:r w:rsidRPr="00014C5A">
              <w:rPr>
                <w:rFonts w:ascii="Times New Roman" w:eastAsia="Times New Roman" w:hAnsi="Times New Roman" w:cs="Times New Roman"/>
                <w:lang w:eastAsia="tr-TR"/>
              </w:rPr>
              <w:t>karakterizasyonu</w:t>
            </w:r>
            <w:proofErr w:type="spellEnd"/>
          </w:p>
        </w:tc>
      </w:tr>
      <w:tr w:rsidR="00014C5A" w:rsidRPr="00196824" w14:paraId="5F28DEAC" w14:textId="77777777" w:rsidTr="00A622D4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</w:tcPr>
          <w:p w14:paraId="7BA54AA4" w14:textId="2C8FBE47" w:rsidR="00014C5A" w:rsidRDefault="00014C5A" w:rsidP="00F9237A">
            <w:pPr>
              <w:spacing w:after="0" w:line="240" w:lineRule="auto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MİRAY CAYMAZ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bottom"/>
          </w:tcPr>
          <w:p w14:paraId="0F2D7D34" w14:textId="119175FF" w:rsidR="00014C5A" w:rsidRPr="00014C5A" w:rsidRDefault="00014C5A" w:rsidP="00014C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014C5A">
              <w:rPr>
                <w:rFonts w:ascii="Times New Roman" w:eastAsia="Times New Roman" w:hAnsi="Times New Roman" w:cs="Times New Roman"/>
                <w:lang w:eastAsia="tr-TR"/>
              </w:rPr>
              <w:t xml:space="preserve">B4C Katkılı Karbon Elyaf Takviyeli </w:t>
            </w:r>
            <w:proofErr w:type="spellStart"/>
            <w:r w:rsidRPr="00014C5A">
              <w:rPr>
                <w:rFonts w:ascii="Times New Roman" w:eastAsia="Times New Roman" w:hAnsi="Times New Roman" w:cs="Times New Roman"/>
                <w:lang w:eastAsia="tr-TR"/>
              </w:rPr>
              <w:t>Kompozitlerin</w:t>
            </w:r>
            <w:proofErr w:type="spellEnd"/>
            <w:r w:rsidRPr="00014C5A">
              <w:rPr>
                <w:rFonts w:ascii="Times New Roman" w:eastAsia="Times New Roman" w:hAnsi="Times New Roman" w:cs="Times New Roman"/>
                <w:lang w:eastAsia="tr-TR"/>
              </w:rPr>
              <w:t xml:space="preserve"> Mekanik ve </w:t>
            </w:r>
            <w:proofErr w:type="spellStart"/>
            <w:r w:rsidRPr="00014C5A">
              <w:rPr>
                <w:rFonts w:ascii="Times New Roman" w:eastAsia="Times New Roman" w:hAnsi="Times New Roman" w:cs="Times New Roman"/>
                <w:lang w:eastAsia="tr-TR"/>
              </w:rPr>
              <w:t>Tribolojik</w:t>
            </w:r>
            <w:proofErr w:type="spellEnd"/>
            <w:r w:rsidRPr="00014C5A">
              <w:rPr>
                <w:rFonts w:ascii="Times New Roman" w:eastAsia="Times New Roman" w:hAnsi="Times New Roman" w:cs="Times New Roman"/>
                <w:lang w:eastAsia="tr-TR"/>
              </w:rPr>
              <w:t xml:space="preserve"> Özelliklerinin İncelenmesi</w:t>
            </w:r>
          </w:p>
        </w:tc>
      </w:tr>
      <w:tr w:rsidR="00F9237A" w:rsidRPr="00196824" w14:paraId="7CD0D6E4" w14:textId="77777777" w:rsidTr="00A622D4">
        <w:trPr>
          <w:trHeight w:val="315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219F7178" w14:textId="77777777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ürütülen Doktora Tezleri</w:t>
            </w:r>
          </w:p>
        </w:tc>
      </w:tr>
      <w:tr w:rsidR="00F9237A" w:rsidRPr="00196824" w14:paraId="50BD209E" w14:textId="77777777" w:rsidTr="00A622D4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center"/>
          </w:tcPr>
          <w:p w14:paraId="72D0E1E9" w14:textId="77777777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527795DD" w14:textId="77777777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nu Başlığı</w:t>
            </w:r>
          </w:p>
        </w:tc>
      </w:tr>
      <w:tr w:rsidR="00F9237A" w:rsidRPr="00196824" w14:paraId="24AF0D82" w14:textId="77777777" w:rsidTr="00A622D4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  <w:hideMark/>
          </w:tcPr>
          <w:p w14:paraId="0299255E" w14:textId="6B2CA5DB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014C5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AAN DOĞRU</w:t>
            </w:r>
          </w:p>
        </w:tc>
        <w:tc>
          <w:tcPr>
            <w:tcW w:w="12367" w:type="dxa"/>
            <w:tcBorders>
              <w:right w:val="triple" w:sz="4" w:space="0" w:color="auto"/>
            </w:tcBorders>
            <w:shd w:val="clear" w:color="auto" w:fill="auto"/>
            <w:vAlign w:val="bottom"/>
            <w:hideMark/>
          </w:tcPr>
          <w:p w14:paraId="483B4411" w14:textId="53FDA39A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014C5A" w:rsidRPr="00014C5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Nadir Toprak Elementleriyle </w:t>
            </w:r>
            <w:proofErr w:type="spellStart"/>
            <w:r w:rsidR="00014C5A" w:rsidRPr="00014C5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atkılandırılmış</w:t>
            </w:r>
            <w:proofErr w:type="spellEnd"/>
            <w:r w:rsidR="00014C5A" w:rsidRPr="00014C5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B2O3-TeO2-Bi2O3-CdO Camlarının Fiziksel </w:t>
            </w:r>
            <w:proofErr w:type="gramStart"/>
            <w:r w:rsidR="00014C5A" w:rsidRPr="00014C5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Ve</w:t>
            </w:r>
            <w:proofErr w:type="gramEnd"/>
            <w:r w:rsidR="00014C5A" w:rsidRPr="00014C5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Radyasyon Zırhlama Özelliklerinin İncelenmesi</w:t>
            </w:r>
          </w:p>
        </w:tc>
      </w:tr>
      <w:tr w:rsidR="00F9237A" w:rsidRPr="00196824" w14:paraId="55769B9D" w14:textId="77777777" w:rsidTr="00A622D4">
        <w:trPr>
          <w:trHeight w:val="315"/>
        </w:trPr>
        <w:tc>
          <w:tcPr>
            <w:tcW w:w="14859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4AD7D797" w14:textId="77777777" w:rsidR="00F9237A" w:rsidRPr="00196824" w:rsidRDefault="00F9237A" w:rsidP="00F923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0302A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Öğretim Üy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sinin </w:t>
            </w:r>
            <w:r w:rsidRPr="000302A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akım Çalışması Yaptırdığı Dersler</w:t>
            </w:r>
          </w:p>
        </w:tc>
      </w:tr>
      <w:tr w:rsidR="00014C5A" w:rsidRPr="00014C5A" w14:paraId="1C141A7E" w14:textId="77777777" w:rsidTr="00A622D4">
        <w:trPr>
          <w:trHeight w:val="300"/>
        </w:trPr>
        <w:tc>
          <w:tcPr>
            <w:tcW w:w="2492" w:type="dxa"/>
            <w:tcBorders>
              <w:top w:val="single" w:sz="4" w:space="0" w:color="auto"/>
              <w:left w:val="trip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2494E1" w14:textId="77777777" w:rsidR="00014C5A" w:rsidRPr="00014C5A" w:rsidRDefault="00014C5A" w:rsidP="00014C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14C5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2804</w:t>
            </w:r>
          </w:p>
        </w:tc>
        <w:tc>
          <w:tcPr>
            <w:tcW w:w="1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7705907" w14:textId="77777777" w:rsidR="00014C5A" w:rsidRPr="00014C5A" w:rsidRDefault="00014C5A" w:rsidP="00014C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14C5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İTİRME ÖDEVİ</w:t>
            </w:r>
          </w:p>
        </w:tc>
      </w:tr>
      <w:tr w:rsidR="00014C5A" w:rsidRPr="00014C5A" w14:paraId="2C590929" w14:textId="77777777" w:rsidTr="00A622D4">
        <w:trPr>
          <w:trHeight w:val="300"/>
        </w:trPr>
        <w:tc>
          <w:tcPr>
            <w:tcW w:w="2492" w:type="dxa"/>
            <w:tcBorders>
              <w:top w:val="single" w:sz="4" w:space="0" w:color="auto"/>
              <w:left w:val="trip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7221BB" w14:textId="77777777" w:rsidR="00014C5A" w:rsidRPr="00014C5A" w:rsidRDefault="00014C5A" w:rsidP="00014C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14C5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2706</w:t>
            </w:r>
          </w:p>
        </w:tc>
        <w:tc>
          <w:tcPr>
            <w:tcW w:w="1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784CA7E" w14:textId="77777777" w:rsidR="00014C5A" w:rsidRPr="00014C5A" w:rsidRDefault="00014C5A" w:rsidP="00014C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14C5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KİNA PROJESİ</w:t>
            </w:r>
          </w:p>
        </w:tc>
      </w:tr>
      <w:tr w:rsidR="00014C5A" w:rsidRPr="00014C5A" w14:paraId="2A7969D9" w14:textId="77777777" w:rsidTr="00A622D4">
        <w:trPr>
          <w:trHeight w:val="300"/>
        </w:trPr>
        <w:tc>
          <w:tcPr>
            <w:tcW w:w="2492" w:type="dxa"/>
            <w:tcBorders>
              <w:top w:val="single" w:sz="4" w:space="0" w:color="auto"/>
              <w:left w:val="trip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333AD4" w14:textId="56F515C6" w:rsidR="00014C5A" w:rsidRPr="00014C5A" w:rsidRDefault="00014C5A" w:rsidP="00014C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14C5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08</w:t>
            </w:r>
          </w:p>
        </w:tc>
        <w:tc>
          <w:tcPr>
            <w:tcW w:w="1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7964C8D4" w14:textId="0EDE74FD" w:rsidR="00014C5A" w:rsidRPr="00014C5A" w:rsidRDefault="00014C5A" w:rsidP="00014C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14C5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ÜHENDİSLİK LABORATUVARI I</w:t>
            </w:r>
          </w:p>
        </w:tc>
      </w:tr>
      <w:tr w:rsidR="00014C5A" w:rsidRPr="00196824" w14:paraId="76E992D4" w14:textId="77777777" w:rsidTr="00A622D4">
        <w:trPr>
          <w:trHeight w:val="345"/>
        </w:trPr>
        <w:tc>
          <w:tcPr>
            <w:tcW w:w="2492" w:type="dxa"/>
            <w:tcBorders>
              <w:top w:val="single" w:sz="4" w:space="0" w:color="auto"/>
              <w:left w:val="trip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41992B" w14:textId="42FB5F59" w:rsidR="00014C5A" w:rsidRPr="00196824" w:rsidRDefault="00014C5A" w:rsidP="00014C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014C5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2730</w:t>
            </w:r>
          </w:p>
        </w:tc>
        <w:tc>
          <w:tcPr>
            <w:tcW w:w="1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riple" w:sz="4" w:space="0" w:color="auto"/>
            </w:tcBorders>
            <w:shd w:val="clear" w:color="auto" w:fill="auto"/>
            <w:vAlign w:val="bottom"/>
          </w:tcPr>
          <w:p w14:paraId="5A9DE867" w14:textId="7D8EE43F" w:rsidR="00014C5A" w:rsidRPr="00196824" w:rsidRDefault="00014C5A" w:rsidP="00014C5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14C5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MÜHENDİSLİK LABORATUVARI 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I</w:t>
            </w:r>
          </w:p>
        </w:tc>
      </w:tr>
    </w:tbl>
    <w:p w14:paraId="79B2BFEE" w14:textId="13513BFA" w:rsidR="00DB50CA" w:rsidRDefault="00DB50CA"/>
    <w:p w14:paraId="2E76A0A4" w14:textId="77777777" w:rsidR="00014C5A" w:rsidRDefault="00014C5A"/>
    <w:tbl>
      <w:tblPr>
        <w:tblW w:w="148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92"/>
        <w:gridCol w:w="7993"/>
        <w:gridCol w:w="4394"/>
      </w:tblGrid>
      <w:tr w:rsidR="00AE7B34" w:rsidRPr="00196824" w14:paraId="38E41618" w14:textId="77777777" w:rsidTr="00A07E1B">
        <w:trPr>
          <w:trHeight w:val="300"/>
        </w:trPr>
        <w:tc>
          <w:tcPr>
            <w:tcW w:w="14879" w:type="dxa"/>
            <w:gridSpan w:val="3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pct25" w:color="auto" w:fill="auto"/>
            <w:noWrap/>
            <w:vAlign w:val="bottom"/>
            <w:hideMark/>
          </w:tcPr>
          <w:p w14:paraId="597A0379" w14:textId="77777777" w:rsidR="00AE7B34" w:rsidRPr="00196824" w:rsidRDefault="00D56DF9" w:rsidP="00450E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56D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PROJELER</w:t>
            </w:r>
            <w:r w:rsidR="00EF704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VE</w:t>
            </w:r>
            <w:r w:rsidRPr="00D56D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YAYINLAR</w:t>
            </w:r>
          </w:p>
        </w:tc>
      </w:tr>
      <w:tr w:rsidR="00AE7B34" w:rsidRPr="00196824" w14:paraId="59161E3C" w14:textId="77777777" w:rsidTr="00A07E1B">
        <w:trPr>
          <w:trHeight w:val="315"/>
        </w:trPr>
        <w:tc>
          <w:tcPr>
            <w:tcW w:w="14879" w:type="dxa"/>
            <w:gridSpan w:val="3"/>
            <w:tcBorders>
              <w:top w:val="triple" w:sz="4" w:space="0" w:color="auto"/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  <w:hideMark/>
          </w:tcPr>
          <w:p w14:paraId="21306818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amamlanan/Sürdürülen Bilimsel Projeler ÖDENEKLER DE YAZILACAK</w:t>
            </w:r>
          </w:p>
        </w:tc>
      </w:tr>
      <w:tr w:rsidR="00AE7B34" w:rsidRPr="00196824" w14:paraId="593CBF7B" w14:textId="77777777" w:rsidTr="00CF7F16">
        <w:trPr>
          <w:trHeight w:val="315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4092C282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*  (Y) : Yürütücü, (A) : Araştırmacı, (D): Danışman</w:t>
            </w:r>
          </w:p>
        </w:tc>
      </w:tr>
      <w:tr w:rsidR="00AE7B34" w:rsidRPr="00196824" w14:paraId="5F2464C1" w14:textId="77777777" w:rsidTr="00C5398D">
        <w:trPr>
          <w:trHeight w:val="758"/>
        </w:trPr>
        <w:tc>
          <w:tcPr>
            <w:tcW w:w="2492" w:type="dxa"/>
            <w:vMerge w:val="restart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0A8AABC0" w14:textId="77777777" w:rsidR="00AE7B34" w:rsidRPr="00196824" w:rsidRDefault="00AE7B34" w:rsidP="00141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lastRenderedPageBreak/>
              <w:t>Bilimsel Araştırma Projesi</w:t>
            </w:r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vAlign w:val="bottom"/>
          </w:tcPr>
          <w:p w14:paraId="04EBA4F8" w14:textId="384BFC39" w:rsidR="00AE7B34" w:rsidRPr="00196824" w:rsidRDefault="001C3FE6" w:rsidP="00FD0A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(Y) </w:t>
            </w:r>
            <w:r w:rsidRPr="001C3FE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aşlandırma Öncesi Ön Deformasyon işleminin AA6061 ve 7075 Alüminyum Alaşımlarının Mekanik Özelliklerine Etkis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Bütçe: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,935.00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L)</w:t>
            </w:r>
          </w:p>
        </w:tc>
      </w:tr>
      <w:tr w:rsidR="00AE7B34" w:rsidRPr="00196824" w14:paraId="69F9F0C7" w14:textId="77777777" w:rsidTr="003B2ABF">
        <w:trPr>
          <w:trHeight w:val="843"/>
        </w:trPr>
        <w:tc>
          <w:tcPr>
            <w:tcW w:w="2492" w:type="dxa"/>
            <w:vMerge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23A35D4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493A365C" w14:textId="77777777" w:rsidR="00AE7B34" w:rsidRDefault="00AE7B34" w:rsidP="00FD0AF0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1C3FE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(Y) </w:t>
            </w:r>
            <w:r w:rsidR="001C3FE6" w:rsidRPr="001C3FE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Nadir Toprak Elementleriyle </w:t>
            </w:r>
            <w:proofErr w:type="spellStart"/>
            <w:r w:rsidR="001C3FE6" w:rsidRPr="001C3FE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atkılandırılmış</w:t>
            </w:r>
            <w:proofErr w:type="spellEnd"/>
            <w:r w:rsidR="001C3FE6" w:rsidRPr="001C3FE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B2O3-TeO2-Bi2O3-CdO Camlarının Fiziksel </w:t>
            </w:r>
            <w:proofErr w:type="gramStart"/>
            <w:r w:rsidR="001C3FE6" w:rsidRPr="001C3FE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Ve</w:t>
            </w:r>
            <w:proofErr w:type="gramEnd"/>
            <w:r w:rsidR="001C3FE6" w:rsidRPr="001C3FE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Radyasyon Zırhlama Özelliklerinin İncelenmesi</w:t>
            </w:r>
            <w:r w:rsidR="001C3FE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="001C3FE6" w:rsidRPr="001C3FE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Bütçe:</w:t>
            </w:r>
            <w:r w:rsidR="001C3FE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2</w:t>
            </w:r>
            <w:r w:rsidR="001C3FE6" w:rsidRPr="001C3FE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</w:t>
            </w:r>
            <w:r w:rsidR="001C3FE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00</w:t>
            </w:r>
            <w:r w:rsidR="001C3FE6" w:rsidRPr="001C3FE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0 TL)</w:t>
            </w:r>
          </w:p>
          <w:p w14:paraId="5E2FC734" w14:textId="50F45A54" w:rsidR="00FD0AF0" w:rsidRPr="00196824" w:rsidRDefault="00FD0AF0" w:rsidP="00FD0AF0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D0AF0" w:rsidRPr="00196824" w14:paraId="2588C4FF" w14:textId="77777777" w:rsidTr="003B2ABF">
        <w:trPr>
          <w:trHeight w:val="843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CA7410" w14:textId="56282847" w:rsidR="00FD0AF0" w:rsidRPr="00196824" w:rsidRDefault="00FD0AF0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imsel Araştırma Projesi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7159A7E7" w14:textId="7598D416" w:rsidR="00FD0AF0" w:rsidRPr="00FD0AF0" w:rsidRDefault="00FD0AF0" w:rsidP="00FD0AF0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(Y) 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ZnO-TiO2-SiO2 ince filmlerin Sol-Jel ile sentezlenmesi ve </w:t>
            </w:r>
            <w:proofErr w:type="spellStart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arakterizasyon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Bütçe: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.00</w:t>
            </w:r>
            <w:proofErr w:type="gram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L)</w:t>
            </w:r>
          </w:p>
          <w:p w14:paraId="0CD369A6" w14:textId="178B46BA" w:rsidR="00FD0AF0" w:rsidRPr="00196824" w:rsidRDefault="00FD0AF0" w:rsidP="00FD0AF0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FD0AF0" w:rsidRPr="00196824" w14:paraId="4A55BC5F" w14:textId="77777777" w:rsidTr="003B2ABF">
        <w:trPr>
          <w:trHeight w:val="843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3D9783" w14:textId="491380A6" w:rsidR="00FD0AF0" w:rsidRPr="00196824" w:rsidRDefault="00FD0AF0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imsel Araştırma Projesi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50EA5F45" w14:textId="5C581225" w:rsidR="00FD0AF0" w:rsidRPr="00FD0AF0" w:rsidRDefault="00FD0AF0" w:rsidP="00FD0AF0">
            <w:pPr>
              <w:pStyle w:val="ListParagraph"/>
              <w:numPr>
                <w:ilvl w:val="0"/>
                <w:numId w:val="2"/>
              </w:numPr>
              <w:ind w:left="256" w:hanging="141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o</w:t>
            </w:r>
            <w:proofErr w:type="spell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ve Mn katkılı </w:t>
            </w:r>
            <w:proofErr w:type="spellStart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ZnO</w:t>
            </w:r>
            <w:proofErr w:type="spell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ince filmlerin hazırlanması ve </w:t>
            </w:r>
            <w:proofErr w:type="spellStart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arakterizasyon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Bütçe:</w:t>
            </w:r>
            <w:proofErr w:type="gramStart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,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  <w:proofErr w:type="gram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L)</w:t>
            </w:r>
          </w:p>
        </w:tc>
      </w:tr>
      <w:tr w:rsidR="00FD0AF0" w:rsidRPr="00196824" w14:paraId="43A56B37" w14:textId="77777777" w:rsidTr="003B2ABF">
        <w:trPr>
          <w:trHeight w:val="843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4E660B" w14:textId="640773BE" w:rsidR="00FD0AF0" w:rsidRPr="00196824" w:rsidRDefault="00FD0AF0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imsel Araştırma Projesi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69AD97CC" w14:textId="69139E99" w:rsidR="00FD0AF0" w:rsidRPr="00FD0AF0" w:rsidRDefault="00FD0AF0" w:rsidP="00FD0AF0">
            <w:pPr>
              <w:pStyle w:val="ListParagraph"/>
              <w:numPr>
                <w:ilvl w:val="0"/>
                <w:numId w:val="3"/>
              </w:numPr>
              <w:ind w:left="256" w:hanging="141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3D Yazıcılarla </w:t>
            </w:r>
            <w:proofErr w:type="spellStart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ental</w:t>
            </w:r>
            <w:proofErr w:type="spell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mplantların</w:t>
            </w:r>
            <w:proofErr w:type="spell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Üretim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Bütçe: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00.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  <w:proofErr w:type="gram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L)</w:t>
            </w:r>
          </w:p>
        </w:tc>
      </w:tr>
      <w:tr w:rsidR="00FD0AF0" w:rsidRPr="00196824" w14:paraId="2AF996B0" w14:textId="77777777" w:rsidTr="003B2ABF">
        <w:trPr>
          <w:trHeight w:val="843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66187C" w14:textId="7284804C" w:rsidR="00FD0AF0" w:rsidRPr="00196824" w:rsidRDefault="00FD0AF0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imsel Araştırma Projesi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01C62EAF" w14:textId="4C3C6865" w:rsidR="00FD0AF0" w:rsidRPr="00196824" w:rsidRDefault="00FD0AF0" w:rsidP="00FD0AF0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(Y) 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B4C Katkılı Karbon Elyaf Takviyeli </w:t>
            </w:r>
            <w:proofErr w:type="spellStart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ompozitlerin</w:t>
            </w:r>
            <w:proofErr w:type="spell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Mekanik ve </w:t>
            </w:r>
            <w:proofErr w:type="spellStart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ribolojik</w:t>
            </w:r>
            <w:proofErr w:type="spell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Özelliklerinin İncelenmes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Bütçe: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.00</w:t>
            </w:r>
            <w:proofErr w:type="gram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L)</w:t>
            </w:r>
          </w:p>
        </w:tc>
      </w:tr>
      <w:tr w:rsidR="00FD0AF0" w:rsidRPr="00196824" w14:paraId="64A682B9" w14:textId="77777777" w:rsidTr="003B2ABF">
        <w:trPr>
          <w:trHeight w:val="843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6959B3" w14:textId="1B828048" w:rsidR="00FD0AF0" w:rsidRPr="00196824" w:rsidRDefault="00FD0AF0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imsel Araştırma Projesi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3FA2D3DC" w14:textId="11E74C31" w:rsidR="00FD0AF0" w:rsidRPr="00196824" w:rsidRDefault="00FD0AF0" w:rsidP="001419E4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(Y) </w:t>
            </w:r>
            <w:proofErr w:type="spellStart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Nano</w:t>
            </w:r>
            <w:proofErr w:type="spell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Metal Oksit Katkılı </w:t>
            </w:r>
            <w:proofErr w:type="spellStart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orosilikat</w:t>
            </w:r>
            <w:proofErr w:type="spell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Camların Üretilmesi, Mekanik Özellikleri ve Radyasyon Zırhlama Parametrelerinin İncelenmes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Bütçe: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9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9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0</w:t>
            </w:r>
            <w:proofErr w:type="gram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L)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 </w:t>
            </w:r>
          </w:p>
        </w:tc>
      </w:tr>
      <w:tr w:rsidR="00FD0AF0" w:rsidRPr="00196824" w14:paraId="00D697F7" w14:textId="77777777" w:rsidTr="003B2ABF">
        <w:trPr>
          <w:trHeight w:val="843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249A61" w14:textId="69F2A848" w:rsidR="00FD0AF0" w:rsidRPr="00196824" w:rsidRDefault="00FD0AF0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imsel Araştırma Projesi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7A433F0C" w14:textId="6FAD89F3" w:rsidR="00FD0AF0" w:rsidRPr="00196824" w:rsidRDefault="00FD0AF0" w:rsidP="001419E4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(Y) 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Görüntü İşleme Teknolojisi ve </w:t>
            </w:r>
            <w:proofErr w:type="spellStart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ıd</w:t>
            </w:r>
            <w:proofErr w:type="spell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Kontrol Uygulaması ile </w:t>
            </w:r>
            <w:proofErr w:type="spellStart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cara</w:t>
            </w:r>
            <w:proofErr w:type="spell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Robot Tasarım ve İmalatı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Bütçe: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.00</w:t>
            </w:r>
            <w:proofErr w:type="gram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L)</w:t>
            </w:r>
          </w:p>
        </w:tc>
      </w:tr>
      <w:tr w:rsidR="00FD0AF0" w:rsidRPr="00196824" w14:paraId="032B3324" w14:textId="77777777" w:rsidTr="003B2ABF">
        <w:trPr>
          <w:trHeight w:val="843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508501" w14:textId="3EC37F08" w:rsidR="00FD0AF0" w:rsidRPr="00196824" w:rsidRDefault="00FD0AF0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imsel Araştırma Projesi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440B5E3D" w14:textId="34689CD0" w:rsidR="00FD0AF0" w:rsidRPr="00196824" w:rsidRDefault="00FD0AF0" w:rsidP="001419E4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(Y) </w:t>
            </w:r>
            <w:proofErr w:type="spellStart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Wollastonit</w:t>
            </w:r>
            <w:proofErr w:type="spell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CaSiO3) Katkılı </w:t>
            </w:r>
            <w:proofErr w:type="spellStart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Zirkonya</w:t>
            </w:r>
            <w:proofErr w:type="spell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Diş </w:t>
            </w:r>
            <w:proofErr w:type="spellStart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mplantların</w:t>
            </w:r>
            <w:proofErr w:type="spell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Üretilmesi ve Mekanik Özelliklerinin İncelenmes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Bütçe:</w:t>
            </w:r>
            <w:proofErr w:type="gramStart"/>
            <w:r w:rsid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2</w:t>
            </w: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000.00</w:t>
            </w:r>
            <w:proofErr w:type="gramEnd"/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L)</w:t>
            </w:r>
          </w:p>
        </w:tc>
      </w:tr>
      <w:tr w:rsidR="00FD0AF0" w:rsidRPr="00196824" w14:paraId="51DE108A" w14:textId="77777777" w:rsidTr="003B2ABF">
        <w:trPr>
          <w:trHeight w:val="843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5C4F8F" w14:textId="7A4F3B8C" w:rsidR="00FD0AF0" w:rsidRPr="00196824" w:rsidRDefault="00FD0AF0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D0AF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imsel Araştırma Projesi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50651B88" w14:textId="150FD6CD" w:rsidR="00FD0AF0" w:rsidRPr="00E678AF" w:rsidRDefault="00E678AF" w:rsidP="00E678AF">
            <w:pPr>
              <w:pStyle w:val="ListParagraph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Al2O3 </w:t>
            </w:r>
            <w:proofErr w:type="spellStart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Nanopartikül</w:t>
            </w:r>
            <w:proofErr w:type="spell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Katkılı </w:t>
            </w:r>
            <w:proofErr w:type="spellStart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amid</w:t>
            </w:r>
            <w:proofErr w:type="spell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Elyaf Takviyeli </w:t>
            </w:r>
            <w:proofErr w:type="spellStart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poksi</w:t>
            </w:r>
            <w:proofErr w:type="spell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ompozitlerin</w:t>
            </w:r>
            <w:proofErr w:type="spell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Mekanik Özellikler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Bütçe: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04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51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5</w:t>
            </w:r>
            <w:proofErr w:type="gram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L)</w:t>
            </w:r>
          </w:p>
        </w:tc>
      </w:tr>
      <w:tr w:rsidR="00FD0AF0" w:rsidRPr="00196824" w14:paraId="6ED1A978" w14:textId="77777777" w:rsidTr="003B2ABF">
        <w:trPr>
          <w:trHeight w:val="843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7BF7DC" w14:textId="447BCEA6" w:rsidR="00FD0AF0" w:rsidRPr="00196824" w:rsidRDefault="00E678AF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imsel Araştırma Projesi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48E0B020" w14:textId="4D9AECD8" w:rsidR="00FD0AF0" w:rsidRPr="00196824" w:rsidRDefault="00E678AF" w:rsidP="001419E4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(Y) 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eğişik metal oksit katkılı </w:t>
            </w:r>
            <w:proofErr w:type="spellStart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zirkonya</w:t>
            </w:r>
            <w:proofErr w:type="spell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seramiklerin aşınma davranışlarının incelenmes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Bütçe: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0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</w:t>
            </w:r>
            <w:proofErr w:type="gram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L)</w:t>
            </w:r>
          </w:p>
        </w:tc>
      </w:tr>
      <w:tr w:rsidR="00FD0AF0" w:rsidRPr="00196824" w14:paraId="21461A3C" w14:textId="77777777" w:rsidTr="003B2ABF">
        <w:trPr>
          <w:trHeight w:val="843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B9A501" w14:textId="7D0E2CB6" w:rsidR="00FD0AF0" w:rsidRPr="00196824" w:rsidRDefault="00E678AF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lastRenderedPageBreak/>
              <w:t>Bilimsel Araştırma Projesi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56FC1F35" w14:textId="7871DF35" w:rsidR="00FD0AF0" w:rsidRPr="00196824" w:rsidRDefault="00E678AF" w:rsidP="001419E4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(Y) 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Krom Oksit (Cr2O3) Katkılı </w:t>
            </w:r>
            <w:proofErr w:type="spellStart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orosilikat</w:t>
            </w:r>
            <w:proofErr w:type="spell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Camların Üretilmesi ve Mekanik Özelliklerinin İncelenmes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Bütçe: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96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00</w:t>
            </w:r>
            <w:proofErr w:type="gram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L)</w:t>
            </w:r>
          </w:p>
        </w:tc>
      </w:tr>
      <w:tr w:rsidR="00E678AF" w:rsidRPr="00196824" w14:paraId="2D5A9E58" w14:textId="77777777" w:rsidTr="003B2ABF">
        <w:trPr>
          <w:trHeight w:val="843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D412F8" w14:textId="274CC623" w:rsidR="00E678AF" w:rsidRPr="00E678AF" w:rsidRDefault="00E678AF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imsel Araştırma Projesi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0DE88C4A" w14:textId="59DA6FC0" w:rsidR="00E678AF" w:rsidRDefault="00E678AF" w:rsidP="001419E4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(Y) 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Er2O3 ve CeO2 Katkılı </w:t>
            </w:r>
            <w:proofErr w:type="spellStart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orosilikat</w:t>
            </w:r>
            <w:proofErr w:type="spell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Camların Üretilmesi ve Mekanik Özelliklerinin İncelenmes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Bütçe: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9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1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0</w:t>
            </w:r>
            <w:proofErr w:type="gram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L)</w:t>
            </w:r>
          </w:p>
        </w:tc>
      </w:tr>
      <w:tr w:rsidR="00E678AF" w:rsidRPr="00196824" w14:paraId="183D9131" w14:textId="77777777" w:rsidTr="003B2ABF">
        <w:trPr>
          <w:trHeight w:val="843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D8D5B4" w14:textId="18E47320" w:rsidR="00E678AF" w:rsidRPr="00E678AF" w:rsidRDefault="00E678AF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imsel Araştırma Projesi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748B1F52" w14:textId="257FE27B" w:rsidR="00E678AF" w:rsidRDefault="00E678AF" w:rsidP="001419E4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(Y) 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lazma </w:t>
            </w:r>
            <w:proofErr w:type="spellStart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orlama</w:t>
            </w:r>
            <w:proofErr w:type="spell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Yöntemi ile Kaplanmış </w:t>
            </w:r>
            <w:proofErr w:type="spellStart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ardox</w:t>
            </w:r>
            <w:proofErr w:type="spell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Çeliklerin Mekanik Özelliklerinin İncelenmes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Bütçe:</w:t>
            </w:r>
            <w:proofErr w:type="gramStart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,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50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0</w:t>
            </w:r>
            <w:proofErr w:type="gram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L)</w:t>
            </w:r>
          </w:p>
        </w:tc>
      </w:tr>
      <w:tr w:rsidR="00E678AF" w:rsidRPr="00196824" w14:paraId="31857E49" w14:textId="77777777" w:rsidTr="003B2ABF">
        <w:trPr>
          <w:trHeight w:val="843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D961CF" w14:textId="2853F993" w:rsidR="00E678AF" w:rsidRPr="00E678AF" w:rsidRDefault="00E678AF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imsel Araştırma Projesi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138A08EF" w14:textId="5D447BA8" w:rsidR="00E678AF" w:rsidRDefault="00E678AF" w:rsidP="001419E4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(Y) 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oğal Yiyecek Atıklarının Geri Dönüşümünden Elde Edilen Minerallerin Cam Üretiminde Kullanılması 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v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e Radyasyon </w:t>
            </w:r>
            <w:proofErr w:type="spellStart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bsorblama</w:t>
            </w:r>
            <w:proofErr w:type="spell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Özelliklerinin İncelenmes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Bütçe: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9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999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0</w:t>
            </w:r>
            <w:proofErr w:type="gram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L)</w:t>
            </w:r>
          </w:p>
        </w:tc>
      </w:tr>
      <w:tr w:rsidR="00E678AF" w:rsidRPr="00196824" w14:paraId="3A9E7DD6" w14:textId="77777777" w:rsidTr="003B2ABF">
        <w:trPr>
          <w:trHeight w:val="843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66B1C6" w14:textId="135BA0AA" w:rsidR="00E678AF" w:rsidRPr="00E678AF" w:rsidRDefault="00E678AF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imsel Araştırma Projesi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5BBE9D1E" w14:textId="1EEC6439" w:rsidR="00E678AF" w:rsidRDefault="00E678AF" w:rsidP="001419E4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(Y) 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Co3O4 Katkılı </w:t>
            </w:r>
            <w:proofErr w:type="spellStart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Zirkonya</w:t>
            </w:r>
            <w:proofErr w:type="spell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8ysz) Seramiklerin </w:t>
            </w:r>
            <w:proofErr w:type="spellStart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ribolojik</w:t>
            </w:r>
            <w:proofErr w:type="spell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Özelliklerinin İncelenmes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Bütçe: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.00</w:t>
            </w:r>
            <w:proofErr w:type="gram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L)</w:t>
            </w:r>
          </w:p>
        </w:tc>
      </w:tr>
      <w:tr w:rsidR="00E678AF" w:rsidRPr="00196824" w14:paraId="4F6F401C" w14:textId="77777777" w:rsidTr="003B2ABF">
        <w:trPr>
          <w:trHeight w:val="843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4691AC" w14:textId="5A5D98DD" w:rsidR="00E678AF" w:rsidRPr="00E678AF" w:rsidRDefault="00E678AF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imsel Araştırma Projesi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314F6F58" w14:textId="696BD922" w:rsidR="00E678AF" w:rsidRPr="00E678AF" w:rsidRDefault="00E678AF" w:rsidP="00E678AF">
            <w:pPr>
              <w:pStyle w:val="ListParagraph"/>
              <w:numPr>
                <w:ilvl w:val="0"/>
                <w:numId w:val="5"/>
              </w:numPr>
              <w:ind w:left="540" w:hanging="425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bsidyen</w:t>
            </w:r>
            <w:proofErr w:type="spell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ve Urfa Taşına nadir toprak metal oksit katkıların mekanik özelliklere ve Radyasyon zırhlama özelliklerine etkisinin araştırılması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Bütçe: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000.00</w:t>
            </w:r>
            <w:proofErr w:type="gram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L)</w:t>
            </w:r>
          </w:p>
        </w:tc>
      </w:tr>
      <w:tr w:rsidR="00E678AF" w:rsidRPr="00196824" w14:paraId="287FC55B" w14:textId="77777777" w:rsidTr="003B2ABF">
        <w:trPr>
          <w:trHeight w:val="843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196D4E" w14:textId="737DADEB" w:rsidR="00E678AF" w:rsidRPr="00E678AF" w:rsidRDefault="00E678AF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imsel Araştırma Projesi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5C82FF0F" w14:textId="1818A46F" w:rsidR="00E678AF" w:rsidRPr="00E678AF" w:rsidRDefault="00E678AF" w:rsidP="00E678AF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(Y)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i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-on-disk aşınma cihazı tasarımı ve imalatı 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Bütçe: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</w:t>
            </w:r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000.00</w:t>
            </w:r>
            <w:proofErr w:type="gramEnd"/>
            <w:r w:rsidRPr="00E678A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L)</w:t>
            </w:r>
          </w:p>
        </w:tc>
      </w:tr>
      <w:tr w:rsidR="00AE7B34" w:rsidRPr="00196824" w14:paraId="1C6DA02B" w14:textId="77777777" w:rsidTr="00CF7F16">
        <w:trPr>
          <w:trHeight w:val="315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  <w:hideMark/>
          </w:tcPr>
          <w:p w14:paraId="3496E8CC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amamlanan/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ürdürülen Endüstriyel Projeler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ÖDENEKLER DE YAZILACAK</w:t>
            </w:r>
          </w:p>
        </w:tc>
      </w:tr>
      <w:tr w:rsidR="00AE7B34" w:rsidRPr="00196824" w14:paraId="677DE1D0" w14:textId="77777777" w:rsidTr="00CF7F16">
        <w:trPr>
          <w:trHeight w:val="642"/>
        </w:trPr>
        <w:tc>
          <w:tcPr>
            <w:tcW w:w="2492" w:type="dxa"/>
            <w:vMerge w:val="restart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34A66518" w14:textId="77777777" w:rsidR="00AE7B34" w:rsidRPr="00196824" w:rsidRDefault="00AE7B34" w:rsidP="00141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ndüstri Projeleri</w:t>
            </w:r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6E810A87" w14:textId="493B0D6C" w:rsidR="00AE7B34" w:rsidRPr="00196824" w:rsidRDefault="00636267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-</w:t>
            </w:r>
          </w:p>
        </w:tc>
      </w:tr>
      <w:tr w:rsidR="00AE7B34" w:rsidRPr="00196824" w14:paraId="4897E233" w14:textId="77777777" w:rsidTr="00CF7F16">
        <w:trPr>
          <w:trHeight w:val="710"/>
        </w:trPr>
        <w:tc>
          <w:tcPr>
            <w:tcW w:w="2492" w:type="dxa"/>
            <w:vMerge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34CE3AB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17C701AC" w14:textId="797ED327" w:rsidR="00AE7B34" w:rsidRPr="00196824" w:rsidRDefault="00636267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-</w:t>
            </w:r>
          </w:p>
        </w:tc>
      </w:tr>
      <w:tr w:rsidR="00AE7B34" w:rsidRPr="00196824" w14:paraId="3B8BFD9F" w14:textId="77777777" w:rsidTr="00CF7F16">
        <w:trPr>
          <w:trHeight w:val="300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  <w:hideMark/>
          </w:tcPr>
          <w:p w14:paraId="05CD99A5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ayımlanan Makaleler</w:t>
            </w:r>
          </w:p>
        </w:tc>
      </w:tr>
      <w:tr w:rsidR="00AE7B34" w:rsidRPr="00196824" w14:paraId="75457D6F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048D9CD3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Yazarlar</w:t>
            </w:r>
          </w:p>
        </w:tc>
        <w:tc>
          <w:tcPr>
            <w:tcW w:w="7993" w:type="dxa"/>
            <w:shd w:val="clear" w:color="auto" w:fill="auto"/>
            <w:vAlign w:val="center"/>
            <w:hideMark/>
          </w:tcPr>
          <w:p w14:paraId="47C5F8E2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aşlık</w:t>
            </w:r>
          </w:p>
        </w:tc>
        <w:tc>
          <w:tcPr>
            <w:tcW w:w="4394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10E9D2B7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gi Adı</w:t>
            </w:r>
          </w:p>
        </w:tc>
      </w:tr>
      <w:tr w:rsidR="00AE7B34" w:rsidRPr="00196824" w14:paraId="14A8F297" w14:textId="77777777" w:rsidTr="00CF7F16">
        <w:trPr>
          <w:trHeight w:val="354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05EA0C0E" w14:textId="249E9E32" w:rsidR="00AE7B34" w:rsidRPr="00C3399E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 </w:t>
            </w:r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G Demircan, M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isa</w:t>
            </w:r>
            <w:proofErr w:type="spellEnd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, M Özen, A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çikgöz</w:t>
            </w:r>
            <w:proofErr w:type="spellEnd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 B Aktaş, M Ali Kurt</w:t>
            </w:r>
          </w:p>
        </w:tc>
        <w:tc>
          <w:tcPr>
            <w:tcW w:w="7993" w:type="dxa"/>
            <w:shd w:val="clear" w:color="auto" w:fill="auto"/>
            <w:vAlign w:val="center"/>
            <w:hideMark/>
          </w:tcPr>
          <w:p w14:paraId="7EDD2AF5" w14:textId="1B2CF26F" w:rsidR="00AE7B34" w:rsidRPr="00196824" w:rsidRDefault="00AE7B34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A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o-based</w:t>
            </w:r>
            <w:proofErr w:type="spellEnd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poxy</w:t>
            </w:r>
            <w:proofErr w:type="spellEnd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esin</w:t>
            </w:r>
            <w:proofErr w:type="spellEnd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from</w:t>
            </w:r>
            <w:proofErr w:type="spellEnd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osin</w:t>
            </w:r>
            <w:proofErr w:type="spellEnd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owder</w:t>
            </w:r>
            <w:proofErr w:type="spellEnd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with</w:t>
            </w:r>
            <w:proofErr w:type="spellEnd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mproved</w:t>
            </w:r>
            <w:proofErr w:type="spellEnd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echanical</w:t>
            </w:r>
            <w:proofErr w:type="spellEnd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erformance</w:t>
            </w:r>
            <w:proofErr w:type="spellEnd"/>
          </w:p>
        </w:tc>
        <w:tc>
          <w:tcPr>
            <w:tcW w:w="4394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05C5E9DA" w14:textId="4A05C2FD" w:rsidR="00AE7B34" w:rsidRPr="00196824" w:rsidRDefault="00C3399E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merging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terials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esearch</w:t>
            </w:r>
            <w:proofErr w:type="spellEnd"/>
          </w:p>
        </w:tc>
      </w:tr>
      <w:tr w:rsidR="00AE7B34" w:rsidRPr="00196824" w14:paraId="030AB1FE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06F4CA5" w14:textId="733360A5" w:rsidR="00AE7B34" w:rsidRPr="00C3399E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B Aktaş, M Toprak, A Çalık, A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ekgüler</w:t>
            </w:r>
            <w:proofErr w:type="spellEnd"/>
          </w:p>
        </w:tc>
        <w:tc>
          <w:tcPr>
            <w:tcW w:w="799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8DC1BDA" w14:textId="5FEA5D4E" w:rsidR="00AE7B34" w:rsidRPr="00196824" w:rsidRDefault="00AE7B34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ffect</w:t>
            </w:r>
            <w:proofErr w:type="spellEnd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f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ack-boriding</w:t>
            </w:r>
            <w:proofErr w:type="spellEnd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n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he</w:t>
            </w:r>
            <w:proofErr w:type="spellEnd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ribological</w:t>
            </w:r>
            <w:proofErr w:type="spellEnd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ehavior</w:t>
            </w:r>
            <w:proofErr w:type="spellEnd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f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ardox</w:t>
            </w:r>
            <w:proofErr w:type="spellEnd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450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nd</w:t>
            </w:r>
            <w:proofErr w:type="spellEnd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iTuf</w:t>
            </w:r>
            <w:proofErr w:type="spellEnd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C3399E"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teels</w:t>
            </w:r>
            <w:proofErr w:type="spellEnd"/>
          </w:p>
        </w:tc>
        <w:tc>
          <w:tcPr>
            <w:tcW w:w="4394" w:type="dxa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6F253FBA" w14:textId="68FF58AA" w:rsidR="00AE7B34" w:rsidRPr="00196824" w:rsidRDefault="00C3399E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eviews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n Advanced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terials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cience</w:t>
            </w:r>
            <w:proofErr w:type="spellEnd"/>
          </w:p>
        </w:tc>
      </w:tr>
      <w:tr w:rsidR="00C3399E" w:rsidRPr="00196824" w14:paraId="3756CB84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D19785" w14:textId="41F3C2E2" w:rsidR="00C3399E" w:rsidRPr="00C3399E" w:rsidRDefault="00C3399E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lastRenderedPageBreak/>
              <w:t xml:space="preserve">D Yılmaz, B Aktaş, Ş Yalçın, M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lbaşkara</w:t>
            </w:r>
            <w:proofErr w:type="spellEnd"/>
          </w:p>
        </w:tc>
        <w:tc>
          <w:tcPr>
            <w:tcW w:w="79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AECEC4" w14:textId="1DC7B9B7" w:rsidR="00C3399E" w:rsidRPr="00196824" w:rsidRDefault="00C3399E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rbium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xide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nd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erium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xide-doped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orosilicate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lasses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s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adiation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hielding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terial</w:t>
            </w:r>
            <w:proofErr w:type="spellEnd"/>
          </w:p>
        </w:tc>
        <w:tc>
          <w:tcPr>
            <w:tcW w:w="4394" w:type="dxa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1C3EFC03" w14:textId="4E3479A1" w:rsidR="00C3399E" w:rsidRPr="00C3399E" w:rsidRDefault="00C3399E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adiation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ffects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nd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efects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in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olids</w:t>
            </w:r>
            <w:proofErr w:type="spellEnd"/>
          </w:p>
        </w:tc>
      </w:tr>
      <w:tr w:rsidR="00C3399E" w:rsidRPr="00196824" w14:paraId="18A849FA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04A251" w14:textId="5CAE189E" w:rsidR="00C3399E" w:rsidRPr="00C3399E" w:rsidRDefault="00C3399E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C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arboga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, B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ktas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 B Kurt</w:t>
            </w:r>
          </w:p>
        </w:tc>
        <w:tc>
          <w:tcPr>
            <w:tcW w:w="79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D3C655" w14:textId="4E41734D" w:rsidR="00C3399E" w:rsidRPr="00196824" w:rsidRDefault="00C3399E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ry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liding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Wear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ehavior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f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oron-Doped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205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nganese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teels</w:t>
            </w:r>
            <w:proofErr w:type="spellEnd"/>
          </w:p>
        </w:tc>
        <w:tc>
          <w:tcPr>
            <w:tcW w:w="4394" w:type="dxa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6C6C7A9A" w14:textId="6BE9D7A5" w:rsidR="00C3399E" w:rsidRPr="00C3399E" w:rsidRDefault="00C3399E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Journal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</w:t>
            </w:r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f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terıals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ngıneerıng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</w:t>
            </w:r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nd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erformance</w:t>
            </w:r>
            <w:proofErr w:type="spellEnd"/>
          </w:p>
        </w:tc>
      </w:tr>
      <w:tr w:rsidR="00C3399E" w:rsidRPr="00196824" w14:paraId="4A0B98B2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CC93F5" w14:textId="4182228C" w:rsidR="00C3399E" w:rsidRPr="00C3399E" w:rsidRDefault="00C3399E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G Demircan, M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isa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, M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zen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, B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ktas</w:t>
            </w:r>
            <w:proofErr w:type="spellEnd"/>
          </w:p>
        </w:tc>
        <w:tc>
          <w:tcPr>
            <w:tcW w:w="79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54C917" w14:textId="453ED497" w:rsidR="00C3399E" w:rsidRPr="00196824" w:rsidRDefault="00C3399E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urface-modified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lumina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nanoparticles-filled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amid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fiber-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einforced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poxy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nanocomposites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: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eparation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nd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echanical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perties</w:t>
            </w:r>
            <w:proofErr w:type="spellEnd"/>
          </w:p>
        </w:tc>
        <w:tc>
          <w:tcPr>
            <w:tcW w:w="4394" w:type="dxa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6FB33BD7" w14:textId="0B70A052" w:rsidR="00C3399E" w:rsidRPr="00C3399E" w:rsidRDefault="00C3399E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ranian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olymer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Journal</w:t>
            </w:r>
            <w:proofErr w:type="spellEnd"/>
          </w:p>
        </w:tc>
      </w:tr>
      <w:tr w:rsidR="00AE7B34" w:rsidRPr="00196824" w14:paraId="5D33E0B3" w14:textId="77777777" w:rsidTr="00CF7F16">
        <w:trPr>
          <w:trHeight w:val="315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  <w:hideMark/>
          </w:tcPr>
          <w:p w14:paraId="4C5B14A5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ayımlanan Bildiriler (Ulusal ve Uluslararası)</w:t>
            </w:r>
          </w:p>
        </w:tc>
      </w:tr>
      <w:tr w:rsidR="00AE7B34" w:rsidRPr="00196824" w14:paraId="39C13C4A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2A400CF1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Yazarlar</w:t>
            </w:r>
          </w:p>
        </w:tc>
        <w:tc>
          <w:tcPr>
            <w:tcW w:w="7993" w:type="dxa"/>
            <w:shd w:val="clear" w:color="auto" w:fill="auto"/>
            <w:vAlign w:val="center"/>
            <w:hideMark/>
          </w:tcPr>
          <w:p w14:paraId="763D5230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aşlık</w:t>
            </w:r>
          </w:p>
        </w:tc>
        <w:tc>
          <w:tcPr>
            <w:tcW w:w="4394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2986F712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ngre/Sempozyum/</w:t>
            </w:r>
            <w:proofErr w:type="spellStart"/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Çalıştay</w:t>
            </w:r>
            <w:proofErr w:type="spellEnd"/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Adı</w:t>
            </w:r>
          </w:p>
        </w:tc>
      </w:tr>
      <w:tr w:rsidR="00AE7B34" w:rsidRPr="00196824" w14:paraId="6A7B1947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61EB1438" w14:textId="2FE8672E" w:rsidR="00636267" w:rsidRPr="00636267" w:rsidRDefault="00AE7B34" w:rsidP="00C339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ülent</w:t>
            </w:r>
            <w:r w:rsidR="00C3399E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gramStart"/>
            <w:r w:rsidR="00C3399E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KTAŞ</w:t>
            </w:r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="00C3399E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</w:t>
            </w:r>
            <w:proofErr w:type="gramEnd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Süleyman</w:t>
            </w:r>
            <w:r w:rsidR="00C3399E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EKELİ,</w:t>
            </w:r>
          </w:p>
          <w:p w14:paraId="4532B90D" w14:textId="5D641653" w:rsidR="00AE7B34" w:rsidRPr="00636267" w:rsidRDefault="00636267" w:rsidP="00C339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erdar</w:t>
            </w:r>
            <w:r w:rsidR="00C3399E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SALMAN</w:t>
            </w:r>
          </w:p>
        </w:tc>
        <w:tc>
          <w:tcPr>
            <w:tcW w:w="7993" w:type="dxa"/>
            <w:shd w:val="clear" w:color="auto" w:fill="auto"/>
            <w:vAlign w:val="center"/>
            <w:hideMark/>
          </w:tcPr>
          <w:p w14:paraId="45F1FD37" w14:textId="7BD4F00A" w:rsidR="00AE7B34" w:rsidRPr="00196824" w:rsidRDefault="00C3399E" w:rsidP="00C339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onic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onductivity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f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aO-doped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8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ol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ttria-stabilized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ubic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zirconia</w:t>
            </w:r>
            <w:proofErr w:type="spellEnd"/>
            <w:r w:rsidRPr="00C3399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8YSZ)</w:t>
            </w:r>
          </w:p>
        </w:tc>
        <w:tc>
          <w:tcPr>
            <w:tcW w:w="4394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6F8C0A7C" w14:textId="33A089C9" w:rsidR="00AE7B34" w:rsidRPr="00196824" w:rsidRDefault="00636267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</w:t>
            </w:r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yDMA’</w:t>
            </w:r>
            <w:proofErr w:type="gramStart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 :</w:t>
            </w:r>
            <w:proofErr w:type="gramEnd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Virtual </w:t>
            </w:r>
            <w:proofErr w:type="spellStart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ymposium</w:t>
            </w:r>
            <w:proofErr w:type="spellEnd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,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FAS,</w:t>
            </w:r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2020</w:t>
            </w:r>
          </w:p>
        </w:tc>
      </w:tr>
      <w:tr w:rsidR="00AE7B34" w:rsidRPr="00196824" w14:paraId="5222F68D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F8597BB" w14:textId="1D681DE7" w:rsidR="00AE7B34" w:rsidRPr="00636267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Bülent AKTAŞ, </w:t>
            </w:r>
            <w:r w:rsid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ehmet TOPRAK, Adnan ÇALIK, Ali TEKGÜLER</w:t>
            </w:r>
          </w:p>
        </w:tc>
        <w:tc>
          <w:tcPr>
            <w:tcW w:w="799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31A99BB" w14:textId="3AC1DFC9" w:rsidR="00AE7B34" w:rsidRPr="00196824" w:rsidRDefault="00AE7B34" w:rsidP="006362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proofErr w:type="spellStart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ffect</w:t>
            </w:r>
            <w:proofErr w:type="spellEnd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f </w:t>
            </w:r>
            <w:proofErr w:type="spellStart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ack-boriding</w:t>
            </w:r>
            <w:proofErr w:type="spellEnd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n </w:t>
            </w:r>
            <w:proofErr w:type="spellStart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he</w:t>
            </w:r>
            <w:proofErr w:type="spellEnd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ribological</w:t>
            </w:r>
            <w:proofErr w:type="spellEnd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ehavior</w:t>
            </w:r>
            <w:proofErr w:type="spellEnd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f </w:t>
            </w:r>
            <w:proofErr w:type="spellStart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ardox</w:t>
            </w:r>
            <w:proofErr w:type="spellEnd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450 </w:t>
            </w:r>
            <w:proofErr w:type="spellStart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nd</w:t>
            </w:r>
            <w:proofErr w:type="spellEnd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iTuf</w:t>
            </w:r>
            <w:proofErr w:type="spellEnd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teels</w:t>
            </w:r>
            <w:proofErr w:type="spellEnd"/>
          </w:p>
        </w:tc>
        <w:tc>
          <w:tcPr>
            <w:tcW w:w="4394" w:type="dxa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7E8868A1" w14:textId="7B943FCD" w:rsidR="00AE7B34" w:rsidRPr="00196824" w:rsidRDefault="00636267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FUTURE MATERIALS 2020,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PORTEKİZ,</w:t>
            </w:r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2020</w:t>
            </w:r>
          </w:p>
        </w:tc>
      </w:tr>
      <w:tr w:rsidR="00AE7B34" w:rsidRPr="00196824" w14:paraId="5AF9729E" w14:textId="77777777" w:rsidTr="00CF7F16">
        <w:trPr>
          <w:trHeight w:val="330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  <w:hideMark/>
          </w:tcPr>
          <w:p w14:paraId="2259680D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azılmış Kitap İçi Bölümler</w:t>
            </w:r>
          </w:p>
        </w:tc>
      </w:tr>
      <w:tr w:rsidR="00AE7B34" w:rsidRPr="00196824" w14:paraId="75C3B68E" w14:textId="77777777" w:rsidTr="00CF7F16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2EAF0492" w14:textId="0160A7F8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-</w:t>
            </w:r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0B4F2178" w14:textId="74187862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-</w:t>
            </w:r>
          </w:p>
        </w:tc>
      </w:tr>
      <w:tr w:rsidR="00AE7B34" w:rsidRPr="00196824" w14:paraId="7A054427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F6E1A" w14:textId="4D7044A9" w:rsidR="00AE7B34" w:rsidRPr="00196824" w:rsidRDefault="00636267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4C6FD9D9" w14:textId="69CF36A5" w:rsidR="00AE7B34" w:rsidRPr="00196824" w:rsidRDefault="00636267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</w:t>
            </w:r>
          </w:p>
        </w:tc>
      </w:tr>
      <w:tr w:rsidR="00AE7B34" w:rsidRPr="00196824" w14:paraId="28E71B05" w14:textId="77777777" w:rsidTr="00CF7F16">
        <w:trPr>
          <w:trHeight w:val="300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bottom"/>
            <w:hideMark/>
          </w:tcPr>
          <w:p w14:paraId="371482B5" w14:textId="77777777" w:rsidR="00AE7B34" w:rsidRPr="00196824" w:rsidRDefault="00AE7B34" w:rsidP="00C539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Editörlük/ Hakemlik Yap</w:t>
            </w:r>
            <w:r w:rsidR="00C5398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ılan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giler ve kitaplar</w:t>
            </w:r>
          </w:p>
        </w:tc>
      </w:tr>
      <w:tr w:rsidR="00AE7B34" w:rsidRPr="00196824" w14:paraId="2F813B10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45044A4F" w14:textId="77777777" w:rsidR="00AE7B34" w:rsidRPr="00D7475D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D7475D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Dergi Adı</w:t>
            </w:r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0A39B14" w14:textId="77777777" w:rsidR="00AE7B34" w:rsidRPr="00D7475D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D7475D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Makale/Editörlük</w:t>
            </w:r>
          </w:p>
        </w:tc>
      </w:tr>
      <w:tr w:rsidR="00AE7B34" w:rsidRPr="00196824" w14:paraId="3FB45F6E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BC3A4C4" w14:textId="724D549F" w:rsidR="00AE7B34" w:rsidRPr="00196824" w:rsidRDefault="00AE7B34" w:rsidP="006362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proofErr w:type="spellStart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Journal</w:t>
            </w:r>
            <w:proofErr w:type="spellEnd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f </w:t>
            </w:r>
            <w:proofErr w:type="spellStart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Non-Crystalline</w:t>
            </w:r>
            <w:proofErr w:type="spellEnd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olids</w:t>
            </w:r>
            <w:proofErr w:type="spellEnd"/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B949F69" w14:textId="32676AF4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kale hakemlik</w:t>
            </w:r>
          </w:p>
        </w:tc>
      </w:tr>
      <w:tr w:rsidR="00AE7B34" w:rsidRPr="00196824" w14:paraId="2BD533DA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DC22D" w14:textId="23FB8068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proofErr w:type="spellStart"/>
            <w:r w:rsid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Journal</w:t>
            </w:r>
            <w:proofErr w:type="spellEnd"/>
            <w:r w:rsid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f </w:t>
            </w:r>
            <w:proofErr w:type="spellStart"/>
            <w:r w:rsid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terials</w:t>
            </w:r>
            <w:proofErr w:type="spellEnd"/>
            <w:r w:rsid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cience</w:t>
            </w:r>
            <w:proofErr w:type="spellEnd"/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BCEE933" w14:textId="5C99F2A1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636267"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kale hakemlik</w:t>
            </w:r>
          </w:p>
        </w:tc>
      </w:tr>
      <w:tr w:rsidR="00636267" w:rsidRPr="00196824" w14:paraId="336E06C5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4AB0078" w14:textId="0D08EFB6" w:rsidR="00636267" w:rsidRPr="00196824" w:rsidRDefault="00636267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merging</w:t>
            </w:r>
            <w:proofErr w:type="spellEnd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terials</w:t>
            </w:r>
            <w:proofErr w:type="spellEnd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esearch</w:t>
            </w:r>
            <w:proofErr w:type="spellEnd"/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F3DDDAC" w14:textId="0C71DC44" w:rsidR="00636267" w:rsidRPr="00196824" w:rsidRDefault="00636267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Makale hakemlik</w:t>
            </w:r>
          </w:p>
        </w:tc>
      </w:tr>
      <w:tr w:rsidR="00636267" w:rsidRPr="00196824" w14:paraId="7FDCA112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92BC1E8" w14:textId="78B8D23B" w:rsidR="00636267" w:rsidRPr="00196824" w:rsidRDefault="00636267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urface</w:t>
            </w:r>
            <w:proofErr w:type="spellEnd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nd</w:t>
            </w:r>
            <w:proofErr w:type="spellEnd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oatings</w:t>
            </w:r>
            <w:proofErr w:type="spellEnd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echnology</w:t>
            </w:r>
            <w:proofErr w:type="spellEnd"/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EBAD07A" w14:textId="46B7FFC5" w:rsidR="00636267" w:rsidRPr="00196824" w:rsidRDefault="00636267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kale hakemlik</w:t>
            </w:r>
          </w:p>
        </w:tc>
      </w:tr>
      <w:tr w:rsidR="00636267" w:rsidRPr="00196824" w14:paraId="5BE60AB3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4860FEA" w14:textId="11C44CF2" w:rsidR="00636267" w:rsidRPr="00196824" w:rsidRDefault="00636267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proofErr w:type="gramStart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urnal</w:t>
            </w:r>
            <w:proofErr w:type="spellEnd"/>
            <w:proofErr w:type="gramEnd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f </w:t>
            </w:r>
            <w:proofErr w:type="spellStart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terials</w:t>
            </w:r>
            <w:proofErr w:type="spellEnd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ngineering</w:t>
            </w:r>
            <w:proofErr w:type="spellEnd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nd</w:t>
            </w:r>
            <w:proofErr w:type="spellEnd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erformance</w:t>
            </w:r>
            <w:proofErr w:type="spellEnd"/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61D44D1" w14:textId="56BF32FC" w:rsidR="00636267" w:rsidRPr="00196824" w:rsidRDefault="00636267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kale hakemlik</w:t>
            </w:r>
          </w:p>
        </w:tc>
      </w:tr>
      <w:tr w:rsidR="00AE7B34" w:rsidRPr="00196824" w14:paraId="18EEB7A1" w14:textId="77777777" w:rsidTr="00CF7F16">
        <w:trPr>
          <w:trHeight w:val="315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bottom"/>
            <w:hideMark/>
          </w:tcPr>
          <w:p w14:paraId="2D33025F" w14:textId="77777777" w:rsidR="00AE7B34" w:rsidRPr="00196824" w:rsidRDefault="00AE7B34" w:rsidP="00C539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Endüstriye ve/veya Sektöre Ver</w:t>
            </w:r>
            <w:r w:rsidR="00C5398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ilen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Meslekî Eğitim Kursları</w:t>
            </w:r>
          </w:p>
        </w:tc>
      </w:tr>
      <w:tr w:rsidR="00AE7B34" w:rsidRPr="00196824" w14:paraId="176C3A73" w14:textId="77777777" w:rsidTr="00CF7F16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1907490C" w14:textId="77777777" w:rsidR="00AE7B34" w:rsidRPr="00D7475D" w:rsidRDefault="000302A2" w:rsidP="00C539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D7475D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 xml:space="preserve">Kurum </w:t>
            </w:r>
            <w:r w:rsidR="00C5398D" w:rsidRPr="00D7475D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İ</w:t>
            </w:r>
            <w:r w:rsidRPr="00D7475D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 xml:space="preserve">smi </w:t>
            </w:r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478A159E" w14:textId="77777777" w:rsidR="00AE7B34" w:rsidRPr="00D7475D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D7475D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Meslekî Eğitim Kursu Konusu</w:t>
            </w:r>
          </w:p>
        </w:tc>
      </w:tr>
      <w:tr w:rsidR="00AE7B34" w:rsidRPr="00196824" w14:paraId="7270CE10" w14:textId="77777777" w:rsidTr="00CF7F16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2E0AFE68" w14:textId="1610A1E2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-</w:t>
            </w:r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76CEB132" w14:textId="171F2163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-</w:t>
            </w:r>
          </w:p>
        </w:tc>
      </w:tr>
      <w:tr w:rsidR="00AE7B34" w:rsidRPr="00196824" w14:paraId="1CC13593" w14:textId="77777777" w:rsidTr="00CF7F16">
        <w:trPr>
          <w:trHeight w:val="315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C9E223D" w14:textId="2050A2A2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-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099463B1" w14:textId="507BF610" w:rsidR="00AE7B34" w:rsidRPr="00196824" w:rsidRDefault="00AE7B34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6362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-</w:t>
            </w:r>
          </w:p>
        </w:tc>
      </w:tr>
      <w:tr w:rsidR="00AE7B34" w:rsidRPr="00196824" w14:paraId="639A3D1F" w14:textId="77777777" w:rsidTr="00CF7F16">
        <w:trPr>
          <w:trHeight w:val="315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bottom"/>
            <w:hideMark/>
          </w:tcPr>
          <w:p w14:paraId="3B310BB0" w14:textId="77777777" w:rsidR="00AE7B34" w:rsidRPr="00196824" w:rsidRDefault="00AE7B34" w:rsidP="00C539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Üye</w:t>
            </w:r>
            <w:r w:rsidR="00C5398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sinin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ldığı Ödüller</w:t>
            </w:r>
          </w:p>
        </w:tc>
      </w:tr>
      <w:tr w:rsidR="00AE7B34" w:rsidRPr="00196824" w14:paraId="22E58591" w14:textId="77777777" w:rsidTr="00CF7F16">
        <w:trPr>
          <w:trHeight w:val="388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2F27B477" w14:textId="77777777" w:rsidR="00AE7B34" w:rsidRPr="00D7475D" w:rsidRDefault="00AE7B34" w:rsidP="00C539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D7475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lastRenderedPageBreak/>
              <w:t>Ödül Alan</w:t>
            </w:r>
          </w:p>
        </w:tc>
        <w:tc>
          <w:tcPr>
            <w:tcW w:w="7993" w:type="dxa"/>
            <w:shd w:val="clear" w:color="auto" w:fill="auto"/>
            <w:vAlign w:val="center"/>
            <w:hideMark/>
          </w:tcPr>
          <w:p w14:paraId="214309C8" w14:textId="77777777" w:rsidR="00AE7B34" w:rsidRPr="00196824" w:rsidRDefault="00AE7B34" w:rsidP="00141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Ödül </w:t>
            </w:r>
          </w:p>
        </w:tc>
        <w:tc>
          <w:tcPr>
            <w:tcW w:w="4394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23DAFB40" w14:textId="77777777" w:rsidR="00AE7B34" w:rsidRPr="00196824" w:rsidRDefault="00AE7B34" w:rsidP="00141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Ödül Veren</w:t>
            </w:r>
          </w:p>
        </w:tc>
      </w:tr>
      <w:tr w:rsidR="00AE7B34" w:rsidRPr="00196824" w14:paraId="0D2B71DB" w14:textId="77777777" w:rsidTr="00CF7F16">
        <w:trPr>
          <w:trHeight w:val="42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A41D1CF" w14:textId="3E9BA9F1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 </w:t>
            </w:r>
            <w:r w:rsidR="006362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-</w:t>
            </w:r>
          </w:p>
        </w:tc>
        <w:tc>
          <w:tcPr>
            <w:tcW w:w="799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A1ACCA4" w14:textId="74D34C21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 </w:t>
            </w:r>
            <w:r w:rsidR="006362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-</w:t>
            </w:r>
          </w:p>
        </w:tc>
        <w:tc>
          <w:tcPr>
            <w:tcW w:w="4394" w:type="dxa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61296C45" w14:textId="691C7610" w:rsidR="00AE7B34" w:rsidRPr="00196824" w:rsidRDefault="00636267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-</w:t>
            </w:r>
          </w:p>
        </w:tc>
      </w:tr>
      <w:tr w:rsidR="00D56DF9" w:rsidRPr="00196824" w14:paraId="7393A3D0" w14:textId="77777777" w:rsidTr="00CF7F16">
        <w:trPr>
          <w:trHeight w:val="420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vAlign w:val="center"/>
          </w:tcPr>
          <w:p w14:paraId="56BB896B" w14:textId="77777777" w:rsidR="00D56DF9" w:rsidRPr="00196824" w:rsidRDefault="00D56DF9" w:rsidP="00C539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Düzenle</w:t>
            </w:r>
            <w:r w:rsidR="00C5398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nen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eknik Geziler</w:t>
            </w:r>
          </w:p>
        </w:tc>
      </w:tr>
      <w:tr w:rsidR="00D56DF9" w:rsidRPr="00196824" w14:paraId="6011169B" w14:textId="77777777" w:rsidTr="00CF7F16">
        <w:trPr>
          <w:trHeight w:val="420"/>
        </w:trPr>
        <w:tc>
          <w:tcPr>
            <w:tcW w:w="14879" w:type="dxa"/>
            <w:gridSpan w:val="3"/>
            <w:tcBorders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clear" w:color="auto" w:fill="auto"/>
            <w:vAlign w:val="bottom"/>
          </w:tcPr>
          <w:p w14:paraId="02004985" w14:textId="03EA2932" w:rsidR="001D63B0" w:rsidRPr="00196824" w:rsidRDefault="00636267" w:rsidP="00D56D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-</w:t>
            </w:r>
          </w:p>
        </w:tc>
      </w:tr>
    </w:tbl>
    <w:p w14:paraId="0A9D275C" w14:textId="77777777" w:rsidR="00B7188E" w:rsidRDefault="00B7188E"/>
    <w:p w14:paraId="49FB9FE1" w14:textId="77777777" w:rsidR="001D63B0" w:rsidRDefault="001D63B0"/>
    <w:p w14:paraId="55316210" w14:textId="77777777" w:rsidR="003B2ABF" w:rsidRDefault="003B2ABF"/>
    <w:p w14:paraId="628BEC28" w14:textId="77777777" w:rsidR="001D63B0" w:rsidRDefault="001D63B0" w:rsidP="001D63B0"/>
    <w:p w14:paraId="2CEFAD66" w14:textId="77777777" w:rsidR="001D63B0" w:rsidRDefault="001D63B0"/>
    <w:sectPr w:rsidR="001D63B0" w:rsidSect="00DB4A6F">
      <w:pgSz w:w="16838" w:h="11906" w:orient="landscape"/>
      <w:pgMar w:top="119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Helvetica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B91FA0"/>
    <w:multiLevelType w:val="hybridMultilevel"/>
    <w:tmpl w:val="9CFCDE16"/>
    <w:lvl w:ilvl="0" w:tplc="DF765DD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F2E97"/>
    <w:multiLevelType w:val="hybridMultilevel"/>
    <w:tmpl w:val="268C3426"/>
    <w:lvl w:ilvl="0" w:tplc="1CF097E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DD0256"/>
    <w:multiLevelType w:val="hybridMultilevel"/>
    <w:tmpl w:val="CF9ADAB6"/>
    <w:lvl w:ilvl="0" w:tplc="A7505914">
      <w:start w:val="1"/>
      <w:numFmt w:val="upperLetter"/>
      <w:lvlText w:val="(%1)"/>
      <w:lvlJc w:val="left"/>
      <w:pPr>
        <w:ind w:left="47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5" w:hanging="360"/>
      </w:pPr>
    </w:lvl>
    <w:lvl w:ilvl="2" w:tplc="041F001B" w:tentative="1">
      <w:start w:val="1"/>
      <w:numFmt w:val="lowerRoman"/>
      <w:lvlText w:val="%3."/>
      <w:lvlJc w:val="right"/>
      <w:pPr>
        <w:ind w:left="1915" w:hanging="180"/>
      </w:pPr>
    </w:lvl>
    <w:lvl w:ilvl="3" w:tplc="041F000F" w:tentative="1">
      <w:start w:val="1"/>
      <w:numFmt w:val="decimal"/>
      <w:lvlText w:val="%4."/>
      <w:lvlJc w:val="left"/>
      <w:pPr>
        <w:ind w:left="2635" w:hanging="360"/>
      </w:pPr>
    </w:lvl>
    <w:lvl w:ilvl="4" w:tplc="041F0019" w:tentative="1">
      <w:start w:val="1"/>
      <w:numFmt w:val="lowerLetter"/>
      <w:lvlText w:val="%5."/>
      <w:lvlJc w:val="left"/>
      <w:pPr>
        <w:ind w:left="3355" w:hanging="360"/>
      </w:pPr>
    </w:lvl>
    <w:lvl w:ilvl="5" w:tplc="041F001B" w:tentative="1">
      <w:start w:val="1"/>
      <w:numFmt w:val="lowerRoman"/>
      <w:lvlText w:val="%6."/>
      <w:lvlJc w:val="right"/>
      <w:pPr>
        <w:ind w:left="4075" w:hanging="180"/>
      </w:pPr>
    </w:lvl>
    <w:lvl w:ilvl="6" w:tplc="041F000F" w:tentative="1">
      <w:start w:val="1"/>
      <w:numFmt w:val="decimal"/>
      <w:lvlText w:val="%7."/>
      <w:lvlJc w:val="left"/>
      <w:pPr>
        <w:ind w:left="4795" w:hanging="360"/>
      </w:pPr>
    </w:lvl>
    <w:lvl w:ilvl="7" w:tplc="041F0019" w:tentative="1">
      <w:start w:val="1"/>
      <w:numFmt w:val="lowerLetter"/>
      <w:lvlText w:val="%8."/>
      <w:lvlJc w:val="left"/>
      <w:pPr>
        <w:ind w:left="5515" w:hanging="360"/>
      </w:pPr>
    </w:lvl>
    <w:lvl w:ilvl="8" w:tplc="041F001B" w:tentative="1">
      <w:start w:val="1"/>
      <w:numFmt w:val="lowerRoman"/>
      <w:lvlText w:val="%9."/>
      <w:lvlJc w:val="right"/>
      <w:pPr>
        <w:ind w:left="6235" w:hanging="180"/>
      </w:pPr>
    </w:lvl>
  </w:abstractNum>
  <w:abstractNum w:abstractNumId="3" w15:restartNumberingAfterBreak="0">
    <w:nsid w:val="64137139"/>
    <w:multiLevelType w:val="hybridMultilevel"/>
    <w:tmpl w:val="09EA9C32"/>
    <w:lvl w:ilvl="0" w:tplc="124AF44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664357"/>
    <w:multiLevelType w:val="hybridMultilevel"/>
    <w:tmpl w:val="A6885768"/>
    <w:lvl w:ilvl="0" w:tplc="28A23B1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MLa0NDUxtzQzszRT0lEKTi0uzszPAykwqgUAJa/WCywAAAA="/>
  </w:docVars>
  <w:rsids>
    <w:rsidRoot w:val="00196824"/>
    <w:rsid w:val="00014C5A"/>
    <w:rsid w:val="000302A2"/>
    <w:rsid w:val="0006466B"/>
    <w:rsid w:val="000B546E"/>
    <w:rsid w:val="000C05A7"/>
    <w:rsid w:val="00196824"/>
    <w:rsid w:val="001C3FE6"/>
    <w:rsid w:val="001D63B0"/>
    <w:rsid w:val="001E4541"/>
    <w:rsid w:val="001F5749"/>
    <w:rsid w:val="0026680E"/>
    <w:rsid w:val="002941F2"/>
    <w:rsid w:val="00343E75"/>
    <w:rsid w:val="003B2ABF"/>
    <w:rsid w:val="00416B18"/>
    <w:rsid w:val="00442E47"/>
    <w:rsid w:val="00450E8C"/>
    <w:rsid w:val="00463E4A"/>
    <w:rsid w:val="00465D4D"/>
    <w:rsid w:val="004F4865"/>
    <w:rsid w:val="005644A2"/>
    <w:rsid w:val="005B6BF3"/>
    <w:rsid w:val="00636267"/>
    <w:rsid w:val="006433CD"/>
    <w:rsid w:val="006F45C3"/>
    <w:rsid w:val="0071517B"/>
    <w:rsid w:val="00922BD1"/>
    <w:rsid w:val="009F241D"/>
    <w:rsid w:val="00A07E1B"/>
    <w:rsid w:val="00A4303F"/>
    <w:rsid w:val="00A622D4"/>
    <w:rsid w:val="00AE7B34"/>
    <w:rsid w:val="00B7188E"/>
    <w:rsid w:val="00BA428E"/>
    <w:rsid w:val="00BE406B"/>
    <w:rsid w:val="00C3399E"/>
    <w:rsid w:val="00C5398D"/>
    <w:rsid w:val="00CF7F16"/>
    <w:rsid w:val="00D56DF9"/>
    <w:rsid w:val="00D7475D"/>
    <w:rsid w:val="00DB4A6F"/>
    <w:rsid w:val="00DB50CA"/>
    <w:rsid w:val="00DC3D35"/>
    <w:rsid w:val="00E678AF"/>
    <w:rsid w:val="00EF7048"/>
    <w:rsid w:val="00F9237A"/>
    <w:rsid w:val="00FD0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3955F1"/>
  <w15:chartTrackingRefBased/>
  <w15:docId w15:val="{A58509CD-EBB2-45DB-BEE6-6D41AF519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941F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0A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0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8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78A8F3-C3D1-4639-86C2-225881BBB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7</Pages>
  <Words>1278</Words>
  <Characters>7291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</dc:creator>
  <cp:keywords/>
  <dc:description/>
  <cp:lastModifiedBy>Prof. Dr. Bülent AKTAŞ</cp:lastModifiedBy>
  <cp:revision>5</cp:revision>
  <dcterms:created xsi:type="dcterms:W3CDTF">2020-12-22T10:42:00Z</dcterms:created>
  <dcterms:modified xsi:type="dcterms:W3CDTF">2020-12-23T11:27:00Z</dcterms:modified>
</cp:coreProperties>
</file>